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8286" w14:textId="4DF419AB" w:rsidR="00865BFC" w:rsidRPr="00865BFC" w:rsidRDefault="00865BFC" w:rsidP="00ED32FE">
      <w:pPr>
        <w:rPr>
          <w:sz w:val="2"/>
          <w:szCs w:val="2"/>
        </w:rPr>
        <w:sectPr w:rsidR="00865BFC" w:rsidRPr="00865BFC" w:rsidSect="00176A40">
          <w:headerReference w:type="default" r:id="rId10"/>
          <w:footerReference w:type="default" r:id="rId11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</w:p>
    <w:p w14:paraId="0537F546" w14:textId="6FCCB55A" w:rsidR="00EE6E9E" w:rsidRDefault="00A471BA" w:rsidP="002E2986">
      <w:pPr>
        <w:pStyle w:val="Title"/>
      </w:pPr>
      <w:r>
        <w:t>Interview with Captain James Kwasny</w:t>
      </w:r>
    </w:p>
    <w:p w14:paraId="169C4B85" w14:textId="1ADB9709" w:rsidR="00994592" w:rsidRPr="00994592" w:rsidRDefault="00EC3051" w:rsidP="00994592">
      <w:pPr>
        <w:pStyle w:val="Heading3"/>
      </w:pPr>
      <w:r>
        <w:t>ASCI 604</w:t>
      </w:r>
    </w:p>
    <w:p w14:paraId="5B802A3D" w14:textId="77777777" w:rsidR="00994592" w:rsidRDefault="00994592" w:rsidP="00994592">
      <w:pPr>
        <w:ind w:firstLine="360"/>
      </w:pPr>
    </w:p>
    <w:p w14:paraId="6546C36E" w14:textId="77777777" w:rsidR="00A471BA" w:rsidRDefault="00A471BA" w:rsidP="00A471BA">
      <w:pPr>
        <w:ind w:firstLine="360"/>
      </w:pPr>
      <w:r w:rsidRPr="00A471BA">
        <w:rPr>
          <w:b/>
          <w:bCs/>
        </w:rPr>
        <w:t>Kristy Kiernan:</w:t>
      </w:r>
      <w:r>
        <w:t xml:space="preserve"> Good morning, everybody. I have with me today</w:t>
      </w:r>
      <w:r>
        <w:t xml:space="preserve"> </w:t>
      </w:r>
      <w:r>
        <w:t>Captain James Kwasny, a veteran of the United</w:t>
      </w:r>
      <w:r>
        <w:t xml:space="preserve"> </w:t>
      </w:r>
      <w:r>
        <w:t xml:space="preserve">States Air Force and a </w:t>
      </w:r>
      <w:proofErr w:type="gramStart"/>
      <w:r>
        <w:t>20 year</w:t>
      </w:r>
      <w:proofErr w:type="gramEnd"/>
      <w:r>
        <w:t xml:space="preserve"> pilot with American</w:t>
      </w:r>
      <w:r>
        <w:t xml:space="preserve"> </w:t>
      </w:r>
      <w:r>
        <w:t>Airlines. He is currently a captain on a Boeing</w:t>
      </w:r>
      <w:r>
        <w:t xml:space="preserve"> </w:t>
      </w:r>
      <w:r>
        <w:t>737 as well. He is the program manager for the</w:t>
      </w:r>
      <w:r>
        <w:t xml:space="preserve"> </w:t>
      </w:r>
      <w:r>
        <w:t>Allied Pilots Association Line Operation Safety</w:t>
      </w:r>
      <w:r>
        <w:t xml:space="preserve"> </w:t>
      </w:r>
      <w:r>
        <w:t>Audit Improvement Team Program manager. So, thank</w:t>
      </w:r>
      <w:r>
        <w:t xml:space="preserve"> </w:t>
      </w:r>
      <w:r>
        <w:t>you very much, James, for being here. We're very</w:t>
      </w:r>
      <w:r>
        <w:t xml:space="preserve"> </w:t>
      </w:r>
      <w:r>
        <w:t>delighted to have you share your experiences with</w:t>
      </w:r>
      <w:r>
        <w:t xml:space="preserve"> </w:t>
      </w:r>
      <w:r>
        <w:t xml:space="preserve">this program. </w:t>
      </w:r>
      <w:proofErr w:type="gramStart"/>
      <w:r>
        <w:t>So</w:t>
      </w:r>
      <w:proofErr w:type="gramEnd"/>
      <w:r>
        <w:t xml:space="preserve"> I'd like to lead off by just</w:t>
      </w:r>
      <w:r>
        <w:t xml:space="preserve"> </w:t>
      </w:r>
      <w:r>
        <w:t>asking you what led you and Allied Pilots and</w:t>
      </w:r>
      <w:r>
        <w:t xml:space="preserve"> </w:t>
      </w:r>
      <w:r>
        <w:t xml:space="preserve">American Airlines to begin this project? </w:t>
      </w:r>
    </w:p>
    <w:p w14:paraId="187332EE" w14:textId="77777777" w:rsidR="00A471BA" w:rsidRDefault="00A471BA" w:rsidP="00A471BA">
      <w:pPr>
        <w:ind w:firstLine="360"/>
      </w:pPr>
      <w:r w:rsidRPr="00A471BA">
        <w:rPr>
          <w:b/>
          <w:bCs/>
        </w:rPr>
        <w:t>James Kwasny:</w:t>
      </w:r>
      <w:r>
        <w:t xml:space="preserve"> Great.</w:t>
      </w:r>
      <w:r>
        <w:t xml:space="preserve"> </w:t>
      </w:r>
      <w:r>
        <w:t>Thanks, Kristy. Thanks for the opportunity to</w:t>
      </w:r>
      <w:r>
        <w:t xml:space="preserve"> </w:t>
      </w:r>
      <w:r>
        <w:t>talk today. As an Embry-Riddle grad, I'm super excited to</w:t>
      </w:r>
      <w:r>
        <w:t xml:space="preserve"> </w:t>
      </w:r>
      <w:r>
        <w:t>be here and share some of our experiences at</w:t>
      </w:r>
      <w:r>
        <w:t xml:space="preserve"> </w:t>
      </w:r>
      <w:r>
        <w:t>American Airlines. We started the project about</w:t>
      </w:r>
      <w:r>
        <w:t xml:space="preserve"> </w:t>
      </w:r>
      <w:r>
        <w:t>four years ago when our senior leadership saw a</w:t>
      </w:r>
      <w:r>
        <w:t xml:space="preserve"> </w:t>
      </w:r>
      <w:r>
        <w:t>presentation from Dr. Eric Hollnagel at a Flight</w:t>
      </w:r>
      <w:r>
        <w:t xml:space="preserve"> </w:t>
      </w:r>
      <w:r>
        <w:t>Safety Foundation conference. And they were</w:t>
      </w:r>
      <w:r>
        <w:t xml:space="preserve"> </w:t>
      </w:r>
      <w:r>
        <w:t>intrigued by the ideas of learning from all</w:t>
      </w:r>
      <w:r>
        <w:t xml:space="preserve"> </w:t>
      </w:r>
      <w:r>
        <w:t>operations and learning from resilient behavior as</w:t>
      </w:r>
      <w:r>
        <w:t xml:space="preserve"> </w:t>
      </w:r>
      <w:r>
        <w:t>much as learning from the negative things that we</w:t>
      </w:r>
      <w:r>
        <w:t xml:space="preserve"> </w:t>
      </w:r>
      <w:r>
        <w:t>see out there in aviation. And historically, we've</w:t>
      </w:r>
      <w:r>
        <w:t xml:space="preserve"> </w:t>
      </w:r>
      <w:r>
        <w:t>recorded and tried to adapt to in aviation. And</w:t>
      </w:r>
      <w:r>
        <w:t xml:space="preserve"> </w:t>
      </w:r>
      <w:r>
        <w:t xml:space="preserve">they asked us to </w:t>
      </w:r>
      <w:proofErr w:type="gramStart"/>
      <w:r>
        <w:t>look into</w:t>
      </w:r>
      <w:proofErr w:type="gramEnd"/>
      <w:r>
        <w:t xml:space="preserve"> it at the time I was</w:t>
      </w:r>
      <w:r>
        <w:t xml:space="preserve"> </w:t>
      </w:r>
      <w:r>
        <w:t>running the LOSA of program, or Line Operations</w:t>
      </w:r>
      <w:r>
        <w:t xml:space="preserve"> </w:t>
      </w:r>
      <w:r>
        <w:t>Safety Audit, and it was a logical fit that we</w:t>
      </w:r>
      <w:r>
        <w:t xml:space="preserve"> </w:t>
      </w:r>
      <w:r>
        <w:t>might be the program to possibly take on this new</w:t>
      </w:r>
      <w:r>
        <w:t xml:space="preserve"> </w:t>
      </w:r>
      <w:r>
        <w:t xml:space="preserve">task. </w:t>
      </w:r>
      <w:proofErr w:type="gramStart"/>
      <w:r>
        <w:t>So</w:t>
      </w:r>
      <w:proofErr w:type="gramEnd"/>
      <w:r>
        <w:t xml:space="preserve"> they asked us to look into it. </w:t>
      </w:r>
      <w:proofErr w:type="gramStart"/>
      <w:r>
        <w:t>So</w:t>
      </w:r>
      <w:proofErr w:type="gramEnd"/>
      <w:r>
        <w:t xml:space="preserve"> we did</w:t>
      </w:r>
      <w:r>
        <w:t xml:space="preserve"> </w:t>
      </w:r>
      <w:r>
        <w:t>a little bit of research. We read some books, we</w:t>
      </w:r>
      <w:r>
        <w:t xml:space="preserve"> </w:t>
      </w:r>
      <w:r>
        <w:t>read most of Eric's books that were out at the</w:t>
      </w:r>
      <w:r>
        <w:t xml:space="preserve"> </w:t>
      </w:r>
      <w:r>
        <w:t>time. We tried to get educated on the concepts and</w:t>
      </w:r>
      <w:r>
        <w:t xml:space="preserve"> </w:t>
      </w:r>
      <w:r>
        <w:t>the ideas. And then we built a game plan going</w:t>
      </w:r>
      <w:r>
        <w:t xml:space="preserve"> </w:t>
      </w:r>
      <w:r>
        <w:t>forward, briefed to our leadership and got their</w:t>
      </w:r>
      <w:r>
        <w:t xml:space="preserve"> </w:t>
      </w:r>
      <w:r>
        <w:t>approval. And then we started to try to build a... to</w:t>
      </w:r>
      <w:r>
        <w:t xml:space="preserve"> </w:t>
      </w:r>
      <w:r>
        <w:t>build a plan to try to learn a lot more about our</w:t>
      </w:r>
      <w:r>
        <w:t xml:space="preserve"> </w:t>
      </w:r>
      <w:r>
        <w:t xml:space="preserve">operations. </w:t>
      </w:r>
    </w:p>
    <w:p w14:paraId="20239979" w14:textId="77777777" w:rsidR="00A471BA" w:rsidRDefault="00A471BA" w:rsidP="00A471BA">
      <w:pPr>
        <w:ind w:firstLine="360"/>
      </w:pPr>
      <w:r w:rsidRPr="00A471BA">
        <w:rPr>
          <w:b/>
          <w:bCs/>
        </w:rPr>
        <w:t>Kristy:</w:t>
      </w:r>
      <w:r>
        <w:t xml:space="preserve"> So how did you approach trying to</w:t>
      </w:r>
      <w:r>
        <w:t xml:space="preserve"> </w:t>
      </w:r>
      <w:r>
        <w:t>solve this problem, we have things that we</w:t>
      </w:r>
      <w:r>
        <w:t xml:space="preserve"> </w:t>
      </w:r>
      <w:r>
        <w:t>identify in our operational environments that</w:t>
      </w:r>
      <w:r>
        <w:t xml:space="preserve"> </w:t>
      </w:r>
      <w:r>
        <w:t>could be improved. How did you go about figuring</w:t>
      </w:r>
      <w:r>
        <w:t xml:space="preserve"> </w:t>
      </w:r>
      <w:r>
        <w:t xml:space="preserve">out how to approach that problem? </w:t>
      </w:r>
    </w:p>
    <w:p w14:paraId="07AA6875" w14:textId="77777777" w:rsidR="007C7E51" w:rsidRDefault="00A471BA" w:rsidP="007C7E51">
      <w:pPr>
        <w:ind w:firstLine="360"/>
      </w:pPr>
      <w:r w:rsidRPr="00A471BA">
        <w:rPr>
          <w:b/>
          <w:bCs/>
        </w:rPr>
        <w:t>James:</w:t>
      </w:r>
      <w:r>
        <w:t xml:space="preserve"> Oh, yeah, that's</w:t>
      </w:r>
      <w:r>
        <w:t xml:space="preserve"> </w:t>
      </w:r>
      <w:r>
        <w:t>tough. That was the meat of the</w:t>
      </w:r>
      <w:r>
        <w:t xml:space="preserve"> </w:t>
      </w:r>
      <w:r>
        <w:t>problem as we got started, we</w:t>
      </w:r>
      <w:r>
        <w:t xml:space="preserve"> </w:t>
      </w:r>
      <w:r>
        <w:t xml:space="preserve">wanted to learn about our </w:t>
      </w:r>
      <w:proofErr w:type="gramStart"/>
      <w:r>
        <w:t>operation</w:t>
      </w:r>
      <w:proofErr w:type="gramEnd"/>
      <w:r>
        <w:t xml:space="preserve"> and</w:t>
      </w:r>
      <w:r>
        <w:t xml:space="preserve"> </w:t>
      </w:r>
      <w:r>
        <w:t>we quickly determined that learning was going to</w:t>
      </w:r>
      <w:r>
        <w:t xml:space="preserve"> </w:t>
      </w:r>
      <w:r>
        <w:t>be the basis of our whole</w:t>
      </w:r>
      <w:r>
        <w:t xml:space="preserve"> </w:t>
      </w:r>
      <w:r>
        <w:t xml:space="preserve">program. </w:t>
      </w:r>
      <w:proofErr w:type="gramStart"/>
      <w:r>
        <w:t>So</w:t>
      </w:r>
      <w:proofErr w:type="gramEnd"/>
      <w:r>
        <w:t xml:space="preserve"> we put it in our name of our team.</w:t>
      </w:r>
      <w:r>
        <w:t xml:space="preserve"> </w:t>
      </w:r>
      <w:r>
        <w:t>It's intentional that learning is the first</w:t>
      </w:r>
      <w:r>
        <w:t xml:space="preserve"> </w:t>
      </w:r>
      <w:r>
        <w:t>word of our team. It's one of our ultimate goals,</w:t>
      </w:r>
      <w:r>
        <w:t xml:space="preserve"> </w:t>
      </w:r>
      <w:r>
        <w:t>as the program is to improve the learning</w:t>
      </w:r>
      <w:r>
        <w:t xml:space="preserve"> </w:t>
      </w:r>
      <w:r>
        <w:t>culture at American Airlines, especially in</w:t>
      </w:r>
      <w:r w:rsidR="007C7E51">
        <w:t xml:space="preserve"> </w:t>
      </w:r>
      <w:r>
        <w:t>our American Airlines flight</w:t>
      </w:r>
      <w:r w:rsidR="007C7E51">
        <w:t xml:space="preserve"> </w:t>
      </w:r>
      <w:r>
        <w:t xml:space="preserve">decks. So that's one of our ultimate </w:t>
      </w:r>
      <w:proofErr w:type="gramStart"/>
      <w:r>
        <w:t>long term</w:t>
      </w:r>
      <w:proofErr w:type="gramEnd"/>
      <w:r w:rsidR="007C7E51">
        <w:t xml:space="preserve"> </w:t>
      </w:r>
      <w:r>
        <w:t>goals that we're still working on today. We have a</w:t>
      </w:r>
      <w:r w:rsidR="007C7E51">
        <w:t xml:space="preserve"> </w:t>
      </w:r>
      <w:r>
        <w:t>way forward for that. I think we have a path for</w:t>
      </w:r>
      <w:r w:rsidR="007C7E51">
        <w:t xml:space="preserve"> </w:t>
      </w:r>
      <w:r>
        <w:t>that with some of the data we've collected. But to</w:t>
      </w:r>
      <w:r w:rsidR="007C7E51">
        <w:t xml:space="preserve"> </w:t>
      </w:r>
      <w:r>
        <w:t>go back, we try to determine what it is we</w:t>
      </w:r>
      <w:r w:rsidR="007C7E51">
        <w:t xml:space="preserve"> </w:t>
      </w:r>
      <w:r>
        <w:t>wanted to capture in what data we could use to</w:t>
      </w:r>
      <w:r w:rsidR="007C7E51">
        <w:t xml:space="preserve"> </w:t>
      </w:r>
      <w:r>
        <w:t>help build the story mostly to the line pilots,</w:t>
      </w:r>
      <w:r w:rsidR="007C7E51">
        <w:t xml:space="preserve"> </w:t>
      </w:r>
      <w:r>
        <w:t>because our ultimate customer is the line pilot</w:t>
      </w:r>
      <w:r w:rsidR="007C7E51">
        <w:t xml:space="preserve"> </w:t>
      </w:r>
      <w:r>
        <w:t xml:space="preserve">with flight safety, </w:t>
      </w:r>
      <w:proofErr w:type="gramStart"/>
      <w:r>
        <w:t>all of</w:t>
      </w:r>
      <w:proofErr w:type="gramEnd"/>
      <w:r>
        <w:t xml:space="preserve"> our flight safety</w:t>
      </w:r>
      <w:r w:rsidR="007C7E51">
        <w:t xml:space="preserve"> </w:t>
      </w:r>
      <w:r>
        <w:t xml:space="preserve">programs. </w:t>
      </w:r>
      <w:proofErr w:type="gramStart"/>
      <w:r>
        <w:t>So</w:t>
      </w:r>
      <w:proofErr w:type="gramEnd"/>
      <w:r>
        <w:t xml:space="preserve"> we determined that it was very</w:t>
      </w:r>
      <w:r w:rsidR="007C7E51">
        <w:t xml:space="preserve"> </w:t>
      </w:r>
      <w:r>
        <w:t>important that we captured some data that was</w:t>
      </w:r>
      <w:r w:rsidR="007C7E51">
        <w:t xml:space="preserve"> </w:t>
      </w:r>
      <w:r>
        <w:t>useful to the line pilots and we could tell a</w:t>
      </w:r>
      <w:r w:rsidR="007C7E51">
        <w:t xml:space="preserve"> </w:t>
      </w:r>
      <w:r>
        <w:t>story to the line pilots such that they would</w:t>
      </w:r>
      <w:r w:rsidR="007C7E51">
        <w:t xml:space="preserve"> </w:t>
      </w:r>
      <w:r>
        <w:t>understand why we're making some of the</w:t>
      </w:r>
      <w:r w:rsidR="007C7E51">
        <w:t xml:space="preserve"> </w:t>
      </w:r>
      <w:r>
        <w:t>changes and asking them to do some things that</w:t>
      </w:r>
      <w:r w:rsidR="007C7E51">
        <w:t xml:space="preserve"> </w:t>
      </w:r>
      <w:r>
        <w:t>maybe they haven't done before. So that was really</w:t>
      </w:r>
      <w:r w:rsidR="007C7E51">
        <w:t xml:space="preserve"> </w:t>
      </w:r>
      <w:r>
        <w:t>the basis of the approach that we took and</w:t>
      </w:r>
      <w:r w:rsidR="007C7E51">
        <w:t xml:space="preserve"> </w:t>
      </w:r>
      <w:r>
        <w:t>where we started. Now, that was that was a little</w:t>
      </w:r>
      <w:r w:rsidR="007C7E51">
        <w:t xml:space="preserve"> </w:t>
      </w:r>
      <w:r>
        <w:t>while ago. And we've had some</w:t>
      </w:r>
      <w:r w:rsidR="007C7E51">
        <w:t xml:space="preserve"> </w:t>
      </w:r>
      <w:r>
        <w:t>ups and downs since then. But that was that was</w:t>
      </w:r>
      <w:r w:rsidR="007C7E51">
        <w:t xml:space="preserve"> </w:t>
      </w:r>
      <w:r>
        <w:t xml:space="preserve">the basis of how we started the program. </w:t>
      </w:r>
    </w:p>
    <w:p w14:paraId="379C2EDC" w14:textId="77777777" w:rsidR="007C7E51" w:rsidRDefault="00A471BA" w:rsidP="007C7E51">
      <w:pPr>
        <w:ind w:firstLine="360"/>
      </w:pPr>
      <w:r w:rsidRPr="00A471BA">
        <w:rPr>
          <w:b/>
          <w:bCs/>
        </w:rPr>
        <w:t>Kristy:</w:t>
      </w:r>
      <w:r>
        <w:t xml:space="preserve"> What do</w:t>
      </w:r>
      <w:r w:rsidR="007C7E51">
        <w:t xml:space="preserve"> </w:t>
      </w:r>
      <w:r>
        <w:t>you think was some of the biggest challenges in</w:t>
      </w:r>
      <w:r w:rsidR="007C7E51">
        <w:t xml:space="preserve"> </w:t>
      </w:r>
      <w:r>
        <w:t>approaching figuring out how to solve the problem</w:t>
      </w:r>
      <w:r w:rsidR="007C7E51">
        <w:t xml:space="preserve"> </w:t>
      </w:r>
      <w:r>
        <w:t xml:space="preserve">and then actually operationalizing that? </w:t>
      </w:r>
    </w:p>
    <w:p w14:paraId="2423FDBC" w14:textId="77777777" w:rsidR="007C7E51" w:rsidRDefault="00A471BA" w:rsidP="007C7E51">
      <w:pPr>
        <w:ind w:firstLine="360"/>
      </w:pPr>
      <w:r w:rsidRPr="00A471BA">
        <w:rPr>
          <w:b/>
          <w:bCs/>
        </w:rPr>
        <w:t>James:</w:t>
      </w:r>
      <w:r>
        <w:t xml:space="preserve"> </w:t>
      </w:r>
      <w:proofErr w:type="gramStart"/>
      <w:r>
        <w:t>So</w:t>
      </w:r>
      <w:proofErr w:type="gramEnd"/>
      <w:r>
        <w:t xml:space="preserve"> for us,</w:t>
      </w:r>
      <w:r w:rsidR="007C7E51">
        <w:t xml:space="preserve"> </w:t>
      </w:r>
      <w:r>
        <w:t>we. We hoped to be able to adapt. For starters, we</w:t>
      </w:r>
      <w:r w:rsidR="007C7E51">
        <w:t xml:space="preserve"> </w:t>
      </w:r>
      <w:r>
        <w:t>came from the LOSA program, so we were very well</w:t>
      </w:r>
      <w:r w:rsidR="007C7E51">
        <w:t xml:space="preserve"> </w:t>
      </w:r>
      <w:r>
        <w:t>versed in LOSA and doing the actual crew</w:t>
      </w:r>
      <w:r w:rsidR="007C7E51">
        <w:t xml:space="preserve"> </w:t>
      </w:r>
      <w:r>
        <w:t>performance type observations. And we hope to just</w:t>
      </w:r>
      <w:r w:rsidR="007C7E51">
        <w:t xml:space="preserve"> </w:t>
      </w:r>
      <w:r>
        <w:t xml:space="preserve">be able to adapt LOSA and maybe have a branch </w:t>
      </w:r>
      <w:proofErr w:type="gramStart"/>
      <w:r>
        <w:t>off</w:t>
      </w:r>
      <w:r w:rsidR="007C7E51">
        <w:t xml:space="preserve"> </w:t>
      </w:r>
      <w:r>
        <w:t>of</w:t>
      </w:r>
      <w:proofErr w:type="gramEnd"/>
      <w:r>
        <w:t xml:space="preserve"> the LOSA program to be able to capture this</w:t>
      </w:r>
      <w:r w:rsidR="007C7E51">
        <w:t xml:space="preserve"> </w:t>
      </w:r>
      <w:r>
        <w:t>data and use even threaten their management is the</w:t>
      </w:r>
      <w:r w:rsidR="007C7E51">
        <w:t xml:space="preserve"> </w:t>
      </w:r>
      <w:r>
        <w:lastRenderedPageBreak/>
        <w:t>basis for it. We quickly learned, though,</w:t>
      </w:r>
      <w:r w:rsidR="007C7E51">
        <w:t xml:space="preserve"> </w:t>
      </w:r>
      <w:r>
        <w:t>unfortunately, as we carried on that</w:t>
      </w:r>
      <w:r w:rsidR="007C7E51">
        <w:t xml:space="preserve"> </w:t>
      </w:r>
      <w:r>
        <w:t>that probably wasn't going to work. LOSA is very</w:t>
      </w:r>
      <w:r w:rsidR="007C7E51">
        <w:t xml:space="preserve"> </w:t>
      </w:r>
      <w:r>
        <w:t>safety one centric. We're talking about threats</w:t>
      </w:r>
      <w:r w:rsidR="007C7E51">
        <w:t xml:space="preserve"> </w:t>
      </w:r>
      <w:r>
        <w:t>and how crews respond to them. We recorded</w:t>
      </w:r>
      <w:r w:rsidR="007C7E51">
        <w:t xml:space="preserve"> </w:t>
      </w:r>
      <w:r>
        <w:t>major errors that crews make and how they respond</w:t>
      </w:r>
      <w:r w:rsidR="007C7E51">
        <w:t xml:space="preserve"> </w:t>
      </w:r>
      <w:r>
        <w:t>and react to them and then undesired states.</w:t>
      </w:r>
      <w:r w:rsidR="007C7E51">
        <w:t xml:space="preserve"> </w:t>
      </w:r>
      <w:r>
        <w:t xml:space="preserve">That's </w:t>
      </w:r>
      <w:proofErr w:type="gramStart"/>
      <w:r>
        <w:t>all very</w:t>
      </w:r>
      <w:proofErr w:type="gramEnd"/>
      <w:r>
        <w:t xml:space="preserve"> safety one centric, LOSA does</w:t>
      </w:r>
      <w:r w:rsidR="007C7E51">
        <w:t xml:space="preserve"> </w:t>
      </w:r>
      <w:r>
        <w:t>capture some good behavior and some good</w:t>
      </w:r>
      <w:r w:rsidR="007C7E51">
        <w:t xml:space="preserve"> </w:t>
      </w:r>
      <w:r>
        <w:t>performance, but not as much as what we capture</w:t>
      </w:r>
      <w:r w:rsidR="007C7E51">
        <w:t xml:space="preserve"> </w:t>
      </w:r>
      <w:r>
        <w:t>at all in the LIT program. So, we tried to adapt and</w:t>
      </w:r>
      <w:r w:rsidR="007C7E51">
        <w:t xml:space="preserve"> </w:t>
      </w:r>
      <w:r>
        <w:t>just tweak LOSA so that it was an easier solution</w:t>
      </w:r>
      <w:r w:rsidR="007C7E51">
        <w:t xml:space="preserve"> </w:t>
      </w:r>
      <w:r>
        <w:t>for us. But we quickly found that that wasn't</w:t>
      </w:r>
      <w:r w:rsidR="007C7E51">
        <w:t xml:space="preserve"> </w:t>
      </w:r>
      <w:r>
        <w:t xml:space="preserve">going to work. </w:t>
      </w:r>
      <w:proofErr w:type="gramStart"/>
      <w:r>
        <w:t>So</w:t>
      </w:r>
      <w:proofErr w:type="gramEnd"/>
      <w:r>
        <w:t xml:space="preserve"> we decided to take a step back</w:t>
      </w:r>
      <w:r w:rsidR="007C7E51">
        <w:t xml:space="preserve"> </w:t>
      </w:r>
      <w:r>
        <w:t>about six to eight months into our journey. And we</w:t>
      </w:r>
      <w:r w:rsidR="007C7E51">
        <w:t xml:space="preserve"> </w:t>
      </w:r>
      <w:r>
        <w:t xml:space="preserve">went and visited </w:t>
      </w:r>
      <w:proofErr w:type="gramStart"/>
      <w:r>
        <w:t>actually Dr.</w:t>
      </w:r>
      <w:proofErr w:type="gramEnd"/>
      <w:r>
        <w:t xml:space="preserve"> Hollnagel in</w:t>
      </w:r>
      <w:r w:rsidR="007C7E51">
        <w:t xml:space="preserve"> </w:t>
      </w:r>
      <w:r>
        <w:t>Copenhagen directly. He was gracious enough to let</w:t>
      </w:r>
      <w:r w:rsidR="007C7E51">
        <w:t xml:space="preserve"> </w:t>
      </w:r>
      <w:r>
        <w:t>us come and join him for a day, sat down with us.</w:t>
      </w:r>
      <w:r w:rsidR="007C7E51">
        <w:t xml:space="preserve"> </w:t>
      </w:r>
      <w:r>
        <w:t xml:space="preserve">We showed him what we were trying to </w:t>
      </w:r>
      <w:proofErr w:type="gramStart"/>
      <w:r>
        <w:t>do</w:t>
      </w:r>
      <w:proofErr w:type="gramEnd"/>
      <w:r>
        <w:t xml:space="preserve"> and he</w:t>
      </w:r>
      <w:r w:rsidR="007C7E51">
        <w:t xml:space="preserve"> </w:t>
      </w:r>
      <w:r>
        <w:t>gave us a little direction and gave us a vector as</w:t>
      </w:r>
      <w:r w:rsidR="007C7E51">
        <w:t xml:space="preserve"> </w:t>
      </w:r>
      <w:r>
        <w:t>we left Copenhagen. And the first thing he told us</w:t>
      </w:r>
      <w:r w:rsidR="007C7E51">
        <w:t xml:space="preserve"> </w:t>
      </w:r>
      <w:r>
        <w:t>we needed to do was we needed to develop a</w:t>
      </w:r>
      <w:r w:rsidR="007C7E51">
        <w:t xml:space="preserve"> </w:t>
      </w:r>
      <w:r>
        <w:t>language. And of course</w:t>
      </w:r>
      <w:proofErr w:type="gramStart"/>
      <w:r>
        <w:t>, as pilots, that</w:t>
      </w:r>
      <w:proofErr w:type="gramEnd"/>
      <w:r>
        <w:t xml:space="preserve"> sounded a</w:t>
      </w:r>
      <w:r w:rsidR="007C7E51">
        <w:t xml:space="preserve"> </w:t>
      </w:r>
      <w:r>
        <w:t>little daunting. And I'll tell you, it was</w:t>
      </w:r>
      <w:r w:rsidR="007C7E51">
        <w:t xml:space="preserve"> </w:t>
      </w:r>
      <w:r>
        <w:t>probably the most difficult part of the task so</w:t>
      </w:r>
      <w:r w:rsidR="007C7E51">
        <w:t xml:space="preserve"> </w:t>
      </w:r>
      <w:r>
        <w:t xml:space="preserve">far was creating a language from scratch. </w:t>
      </w:r>
      <w:proofErr w:type="gramStart"/>
      <w:r>
        <w:t>So</w:t>
      </w:r>
      <w:proofErr w:type="gramEnd"/>
      <w:r>
        <w:t xml:space="preserve"> our</w:t>
      </w:r>
      <w:r w:rsidR="007C7E51">
        <w:t xml:space="preserve"> </w:t>
      </w:r>
      <w:r>
        <w:t>first question, of course, when we were</w:t>
      </w:r>
      <w:r w:rsidR="007C7E51">
        <w:t xml:space="preserve"> </w:t>
      </w:r>
      <w:r>
        <w:t>tasked with this from Eric was, well, Eric,</w:t>
      </w:r>
      <w:r w:rsidR="007C7E51">
        <w:t xml:space="preserve"> </w:t>
      </w:r>
      <w:r>
        <w:t>can you give us some other languages, even if it's</w:t>
      </w:r>
      <w:r w:rsidR="007C7E51">
        <w:t xml:space="preserve"> </w:t>
      </w:r>
      <w:r>
        <w:t>not aviation-centric, share some other languages</w:t>
      </w:r>
      <w:r w:rsidR="007C7E51">
        <w:t xml:space="preserve"> </w:t>
      </w:r>
      <w:r>
        <w:t>that other domains have created? And of course,</w:t>
      </w:r>
      <w:r w:rsidR="007C7E51">
        <w:t xml:space="preserve"> </w:t>
      </w:r>
      <w:r>
        <w:t>there aren't any, there weren't any at that time.</w:t>
      </w:r>
      <w:r w:rsidR="007C7E51">
        <w:t xml:space="preserve"> </w:t>
      </w:r>
      <w:proofErr w:type="gramStart"/>
      <w:r>
        <w:t>So</w:t>
      </w:r>
      <w:proofErr w:type="gramEnd"/>
      <w:r>
        <w:t xml:space="preserve"> he told us, well, no, you're going to be the</w:t>
      </w:r>
      <w:r w:rsidR="007C7E51">
        <w:t xml:space="preserve"> </w:t>
      </w:r>
      <w:r>
        <w:t>first one. I said, well, that makes it much more</w:t>
      </w:r>
      <w:r w:rsidR="007C7E51">
        <w:t xml:space="preserve"> </w:t>
      </w:r>
      <w:r>
        <w:t xml:space="preserve">difficult. </w:t>
      </w:r>
      <w:proofErr w:type="gramStart"/>
      <w:r>
        <w:t>So</w:t>
      </w:r>
      <w:proofErr w:type="gramEnd"/>
      <w:r>
        <w:t xml:space="preserve"> we felt a lot of times lonely and we</w:t>
      </w:r>
      <w:r w:rsidR="007C7E51">
        <w:t xml:space="preserve"> </w:t>
      </w:r>
      <w:r>
        <w:t>were a little out there and we felt like we</w:t>
      </w:r>
      <w:r w:rsidR="007C7E51">
        <w:t xml:space="preserve"> </w:t>
      </w:r>
      <w:r>
        <w:t>weren't. We didn't always have confidence that</w:t>
      </w:r>
      <w:r w:rsidR="007C7E51">
        <w:t xml:space="preserve"> </w:t>
      </w:r>
      <w:r>
        <w:t>what we were doing was right. Quite simply, we're</w:t>
      </w:r>
      <w:r w:rsidR="007C7E51">
        <w:t xml:space="preserve"> </w:t>
      </w:r>
      <w:r>
        <w:t>not academics. Everyone working on this project is</w:t>
      </w:r>
      <w:r w:rsidR="007C7E51">
        <w:t xml:space="preserve"> </w:t>
      </w:r>
      <w:r>
        <w:t xml:space="preserve">an operator and a pilot. So many </w:t>
      </w:r>
      <w:proofErr w:type="gramStart"/>
      <w:r>
        <w:t>times</w:t>
      </w:r>
      <w:proofErr w:type="gramEnd"/>
      <w:r>
        <w:t xml:space="preserve"> we'd look</w:t>
      </w:r>
      <w:r w:rsidR="007C7E51">
        <w:t xml:space="preserve"> </w:t>
      </w:r>
      <w:r>
        <w:t>around, we felt like we were walking out on the</w:t>
      </w:r>
      <w:r w:rsidR="007C7E51">
        <w:t xml:space="preserve"> </w:t>
      </w:r>
      <w:r>
        <w:t>end of a branch of a tree and it kept kind of</w:t>
      </w:r>
      <w:r w:rsidR="007C7E51">
        <w:t xml:space="preserve"> </w:t>
      </w:r>
      <w:r>
        <w:t>dipping down lower and lower as we got further and</w:t>
      </w:r>
      <w:r w:rsidR="007C7E51">
        <w:t xml:space="preserve"> </w:t>
      </w:r>
      <w:r>
        <w:t>further out on the branch. And we never knew what</w:t>
      </w:r>
      <w:r w:rsidR="007C7E51">
        <w:t xml:space="preserve"> </w:t>
      </w:r>
      <w:r>
        <w:t>it was going to happen. Was it going to spring us</w:t>
      </w:r>
      <w:r w:rsidR="007C7E51">
        <w:t xml:space="preserve"> </w:t>
      </w:r>
      <w:r>
        <w:t>up and send us flying? What are we going to break</w:t>
      </w:r>
      <w:r w:rsidR="007C7E51">
        <w:t xml:space="preserve"> </w:t>
      </w:r>
      <w:r>
        <w:t>the branch and fall on our face? We never knew.</w:t>
      </w:r>
      <w:r w:rsidR="007C7E51">
        <w:t xml:space="preserve"> </w:t>
      </w:r>
      <w:r>
        <w:t>And we had a couple of falls where we fell on our</w:t>
      </w:r>
      <w:r w:rsidR="007C7E51">
        <w:t xml:space="preserve"> </w:t>
      </w:r>
      <w:r>
        <w:t xml:space="preserve">face. We had a couple flung forward where </w:t>
      </w:r>
      <w:proofErr w:type="gramStart"/>
      <w:r>
        <w:t>really</w:t>
      </w:r>
      <w:r w:rsidR="007C7E51">
        <w:t xml:space="preserve"> </w:t>
      </w:r>
      <w:r>
        <w:t>fun</w:t>
      </w:r>
      <w:proofErr w:type="gramEnd"/>
      <w:r>
        <w:t xml:space="preserve"> and good things happened. But it was it was a</w:t>
      </w:r>
      <w:r w:rsidR="007C7E51">
        <w:t xml:space="preserve"> </w:t>
      </w:r>
      <w:r>
        <w:t>journey. It's probably the best way to say and the</w:t>
      </w:r>
      <w:r w:rsidR="007C7E51">
        <w:t xml:space="preserve"> </w:t>
      </w:r>
      <w:r>
        <w:t>way you said it was great. We struggled at</w:t>
      </w:r>
      <w:r w:rsidR="007C7E51">
        <w:t xml:space="preserve"> </w:t>
      </w:r>
      <w:r>
        <w:t>times. Pilots aren't always known for being able</w:t>
      </w:r>
      <w:r w:rsidR="007C7E51">
        <w:t xml:space="preserve"> </w:t>
      </w:r>
      <w:r>
        <w:t>to think outside the box and come up with novel</w:t>
      </w:r>
      <w:r w:rsidR="007C7E51">
        <w:t xml:space="preserve"> </w:t>
      </w:r>
      <w:r>
        <w:t>ideas and put together great connections. So, a</w:t>
      </w:r>
      <w:r w:rsidR="007C7E51">
        <w:t xml:space="preserve"> </w:t>
      </w:r>
      <w:r>
        <w:t>little bit of a struggle just from our makeup,</w:t>
      </w:r>
      <w:r w:rsidR="007C7E51">
        <w:t xml:space="preserve"> </w:t>
      </w:r>
      <w:r>
        <w:t>but we got through them and we all learned a</w:t>
      </w:r>
      <w:r w:rsidR="007C7E51">
        <w:t xml:space="preserve"> </w:t>
      </w:r>
      <w:r>
        <w:t>lot. We probably learned as much developing the</w:t>
      </w:r>
      <w:r w:rsidR="007C7E51">
        <w:t xml:space="preserve"> </w:t>
      </w:r>
      <w:r>
        <w:t>language as we did in any other piece of the of</w:t>
      </w:r>
      <w:r w:rsidR="007C7E51">
        <w:t xml:space="preserve"> </w:t>
      </w:r>
      <w:r>
        <w:t xml:space="preserve">the entire of the entire journey. </w:t>
      </w:r>
    </w:p>
    <w:p w14:paraId="550335E2" w14:textId="4245F159" w:rsidR="007C7E51" w:rsidRDefault="00A471BA" w:rsidP="007C7E51">
      <w:pPr>
        <w:ind w:firstLine="360"/>
      </w:pPr>
      <w:r w:rsidRPr="00A471BA">
        <w:rPr>
          <w:b/>
          <w:bCs/>
        </w:rPr>
        <w:t>Kristy:</w:t>
      </w:r>
      <w:r>
        <w:t xml:space="preserve"> That seems like</w:t>
      </w:r>
      <w:r w:rsidR="007C7E51">
        <w:t xml:space="preserve"> </w:t>
      </w:r>
      <w:r>
        <w:t>a familiar tale in research</w:t>
      </w:r>
      <w:r w:rsidR="007C7E51">
        <w:t xml:space="preserve">, </w:t>
      </w:r>
      <w:r>
        <w:t>the obstacles that</w:t>
      </w:r>
      <w:r w:rsidR="007C7E51">
        <w:t xml:space="preserve"> </w:t>
      </w:r>
      <w:r>
        <w:t>seem difficult to overcome, and they are, in fact</w:t>
      </w:r>
      <w:r w:rsidR="007C7E51">
        <w:t xml:space="preserve"> </w:t>
      </w:r>
      <w:r>
        <w:t>difficult, but there is always a way forward. And</w:t>
      </w:r>
      <w:r w:rsidR="007C7E51">
        <w:t xml:space="preserve"> </w:t>
      </w:r>
      <w:r>
        <w:t>can you just give us an overview of what is the LIT program and what is the work that you have</w:t>
      </w:r>
      <w:r w:rsidR="007C7E51">
        <w:t xml:space="preserve"> </w:t>
      </w:r>
      <w:r>
        <w:t xml:space="preserve">done to date? </w:t>
      </w:r>
    </w:p>
    <w:p w14:paraId="7D828BE5" w14:textId="77777777" w:rsidR="007C7E51" w:rsidRDefault="00A471BA" w:rsidP="007C7E51">
      <w:pPr>
        <w:ind w:firstLine="360"/>
      </w:pPr>
      <w:r w:rsidRPr="00A471BA">
        <w:rPr>
          <w:b/>
          <w:bCs/>
        </w:rPr>
        <w:t>James:</w:t>
      </w:r>
      <w:r>
        <w:t xml:space="preserve"> Yeah, we'd love to. So, again LIT </w:t>
      </w:r>
      <w:r w:rsidR="007C7E51">
        <w:t>s</w:t>
      </w:r>
      <w:r>
        <w:t>tands for Learning</w:t>
      </w:r>
      <w:r w:rsidR="007C7E51">
        <w:t xml:space="preserve"> </w:t>
      </w:r>
      <w:r>
        <w:t>Improvement Team. It's our safety</w:t>
      </w:r>
      <w:r w:rsidR="007C7E51">
        <w:t xml:space="preserve"> </w:t>
      </w:r>
      <w:r>
        <w:t>two effort, although we get away from the term</w:t>
      </w:r>
      <w:r w:rsidR="007C7E51">
        <w:t xml:space="preserve"> </w:t>
      </w:r>
      <w:r>
        <w:t xml:space="preserve">safety too </w:t>
      </w:r>
      <w:proofErr w:type="gramStart"/>
      <w:r>
        <w:t>pretty quick</w:t>
      </w:r>
      <w:proofErr w:type="gramEnd"/>
      <w:r>
        <w:t xml:space="preserve"> and we use the term</w:t>
      </w:r>
      <w:r w:rsidR="007C7E51">
        <w:t xml:space="preserve"> </w:t>
      </w:r>
      <w:r>
        <w:t>resilient and resilient behavior. We try to record</w:t>
      </w:r>
      <w:r w:rsidR="007C7E51">
        <w:t xml:space="preserve"> </w:t>
      </w:r>
      <w:r>
        <w:t>resilient behavior as much as possible. And that's been our basis from the very</w:t>
      </w:r>
      <w:r w:rsidR="007C7E51">
        <w:t xml:space="preserve"> </w:t>
      </w:r>
      <w:r>
        <w:t>beginning. We started off by developing a language.</w:t>
      </w:r>
      <w:r w:rsidR="007C7E51">
        <w:t xml:space="preserve"> </w:t>
      </w:r>
      <w:r>
        <w:t>I could talk through the process of how we did that. We</w:t>
      </w:r>
      <w:r w:rsidR="007C7E51">
        <w:t xml:space="preserve"> </w:t>
      </w:r>
      <w:r>
        <w:t>talked to experts and went to experts and asked</w:t>
      </w:r>
      <w:r w:rsidR="007C7E51">
        <w:t xml:space="preserve"> </w:t>
      </w:r>
      <w:r>
        <w:t>experts to tell us what does resilient behavior</w:t>
      </w:r>
      <w:r w:rsidR="007C7E51">
        <w:t xml:space="preserve"> </w:t>
      </w:r>
      <w:r>
        <w:t>look like to you in your own words? And we took</w:t>
      </w:r>
      <w:r w:rsidR="007C7E51">
        <w:t xml:space="preserve"> </w:t>
      </w:r>
      <w:r>
        <w:t>those words and we tried to study them and make</w:t>
      </w:r>
      <w:r w:rsidR="007C7E51">
        <w:t xml:space="preserve"> </w:t>
      </w:r>
      <w:r>
        <w:t>sense of them and put them into structured,</w:t>
      </w:r>
      <w:r w:rsidR="007C7E51">
        <w:t xml:space="preserve"> </w:t>
      </w:r>
      <w:r>
        <w:t>structured format, which we did. We started with</w:t>
      </w:r>
      <w:r w:rsidR="007C7E51">
        <w:t xml:space="preserve"> </w:t>
      </w:r>
      <w:r>
        <w:t xml:space="preserve">Dr. </w:t>
      </w:r>
      <w:proofErr w:type="spellStart"/>
      <w:r>
        <w:t>Hollnagel's</w:t>
      </w:r>
      <w:proofErr w:type="spellEnd"/>
      <w:r>
        <w:t xml:space="preserve"> four potentials he's come up with,</w:t>
      </w:r>
      <w:r w:rsidR="007C7E51">
        <w:t xml:space="preserve"> </w:t>
      </w:r>
      <w:r>
        <w:t>we slightly altered them and adapted them for our</w:t>
      </w:r>
      <w:r w:rsidR="007C7E51">
        <w:t xml:space="preserve"> </w:t>
      </w:r>
      <w:r>
        <w:t>flight deck and our flight domain, which Eric's</w:t>
      </w:r>
      <w:r w:rsidR="007C7E51">
        <w:t xml:space="preserve"> </w:t>
      </w:r>
      <w:r>
        <w:t>fine, which, by the way, it was a was an accepted</w:t>
      </w:r>
      <w:r w:rsidR="007C7E51">
        <w:t xml:space="preserve"> </w:t>
      </w:r>
      <w:r>
        <w:t>means of doing this. We altered it to fit our</w:t>
      </w:r>
      <w:r w:rsidR="007C7E51">
        <w:t xml:space="preserve"> </w:t>
      </w:r>
      <w:r>
        <w:t>world better is what we had to do. We</w:t>
      </w:r>
      <w:r w:rsidR="007C7E51">
        <w:t xml:space="preserve"> </w:t>
      </w:r>
      <w:r>
        <w:t xml:space="preserve">found as we developed the </w:t>
      </w:r>
      <w:proofErr w:type="gramStart"/>
      <w:r>
        <w:t>language</w:t>
      </w:r>
      <w:proofErr w:type="gramEnd"/>
      <w:r>
        <w:t xml:space="preserve"> and we came</w:t>
      </w:r>
      <w:r w:rsidR="007C7E51">
        <w:t xml:space="preserve"> </w:t>
      </w:r>
      <w:r>
        <w:t>up with something that was measurable. Quite</w:t>
      </w:r>
      <w:r w:rsidR="007C7E51">
        <w:t xml:space="preserve"> </w:t>
      </w:r>
      <w:r>
        <w:t>simply, we tried to come up with an objective</w:t>
      </w:r>
      <w:r w:rsidR="007C7E51">
        <w:t xml:space="preserve"> </w:t>
      </w:r>
      <w:r>
        <w:t>measurement scheme that we could go out and do in</w:t>
      </w:r>
      <w:r w:rsidR="007C7E51">
        <w:t xml:space="preserve"> </w:t>
      </w:r>
      <w:r>
        <w:t>our flight operations and measure resilient</w:t>
      </w:r>
      <w:r w:rsidR="007C7E51">
        <w:t xml:space="preserve"> </w:t>
      </w:r>
      <w:r>
        <w:t>behavior. And we did that. And we came up with a</w:t>
      </w:r>
      <w:r w:rsidR="007C7E51">
        <w:t xml:space="preserve"> </w:t>
      </w:r>
      <w:r>
        <w:t>coding scheme, with our language. We came up with</w:t>
      </w:r>
      <w:r w:rsidR="007C7E51">
        <w:t xml:space="preserve"> </w:t>
      </w:r>
      <w:r>
        <w:t>twenty</w:t>
      </w:r>
      <w:r w:rsidR="007C7E51">
        <w:t>-</w:t>
      </w:r>
      <w:r>
        <w:t>seven distinct proficiencies across four</w:t>
      </w:r>
      <w:r w:rsidR="007C7E51">
        <w:t xml:space="preserve"> </w:t>
      </w:r>
      <w:r>
        <w:t>potentials, and we started by collecting flight</w:t>
      </w:r>
      <w:r w:rsidR="007C7E51">
        <w:t xml:space="preserve"> </w:t>
      </w:r>
      <w:r>
        <w:t>deck observation data, very similar to LOSA, where</w:t>
      </w:r>
      <w:r w:rsidR="007C7E51">
        <w:t xml:space="preserve"> </w:t>
      </w:r>
      <w:r>
        <w:t>an observer was trained and would sit on the</w:t>
      </w:r>
      <w:r w:rsidR="007C7E51">
        <w:t xml:space="preserve"> </w:t>
      </w:r>
      <w:r>
        <w:t>flight deck and record the resilient behavior</w:t>
      </w:r>
      <w:r w:rsidR="007C7E51">
        <w:t xml:space="preserve"> </w:t>
      </w:r>
      <w:r>
        <w:t xml:space="preserve">instances that that he saw </w:t>
      </w:r>
      <w:proofErr w:type="gramStart"/>
      <w:r>
        <w:t>on line</w:t>
      </w:r>
      <w:proofErr w:type="gramEnd"/>
      <w:r>
        <w:t xml:space="preserve"> operations,</w:t>
      </w:r>
      <w:r w:rsidR="007C7E51">
        <w:t xml:space="preserve"> </w:t>
      </w:r>
      <w:r>
        <w:t>normal line operations, just everyday operations.</w:t>
      </w:r>
      <w:r w:rsidR="007C7E51">
        <w:t xml:space="preserve"> </w:t>
      </w:r>
      <w:r>
        <w:t xml:space="preserve">We started- that was </w:t>
      </w:r>
      <w:r>
        <w:lastRenderedPageBreak/>
        <w:t>the beginning of the project.</w:t>
      </w:r>
      <w:r w:rsidR="007C7E51">
        <w:t xml:space="preserve"> </w:t>
      </w:r>
      <w:r>
        <w:t>It was successful and allowed us to refine the</w:t>
      </w:r>
      <w:r w:rsidR="007C7E51">
        <w:t xml:space="preserve"> </w:t>
      </w:r>
      <w:r>
        <w:t>language and revise it with some things we saw,</w:t>
      </w:r>
      <w:r w:rsidR="007C7E51">
        <w:t xml:space="preserve"> </w:t>
      </w:r>
      <w:r>
        <w:t>with some shortcomings in the language, the</w:t>
      </w:r>
      <w:r w:rsidR="007C7E51">
        <w:t xml:space="preserve"> </w:t>
      </w:r>
      <w:r>
        <w:t>original language we developed and some things we</w:t>
      </w:r>
      <w:r w:rsidR="007C7E51">
        <w:t xml:space="preserve"> </w:t>
      </w:r>
      <w:r>
        <w:t>hadn't thought about. And we developed a data</w:t>
      </w:r>
      <w:r w:rsidR="007C7E51">
        <w:t xml:space="preserve"> </w:t>
      </w:r>
      <w:r>
        <w:t>collection tool to collect the data and organize</w:t>
      </w:r>
      <w:r w:rsidR="007C7E51">
        <w:t xml:space="preserve"> </w:t>
      </w:r>
      <w:r>
        <w:t>it. And we had one hundred flight deck observations before</w:t>
      </w:r>
      <w:r w:rsidR="007C7E51">
        <w:t xml:space="preserve"> </w:t>
      </w:r>
      <w:r>
        <w:t>we knew it, which was a very valuable data stream</w:t>
      </w:r>
      <w:r w:rsidR="007C7E51">
        <w:t xml:space="preserve"> </w:t>
      </w:r>
      <w:r>
        <w:t>for us and allowed us some insights into our</w:t>
      </w:r>
      <w:r w:rsidR="007C7E51">
        <w:t xml:space="preserve"> </w:t>
      </w:r>
      <w:r>
        <w:t>flight deck and really into the culture of our</w:t>
      </w:r>
      <w:r w:rsidR="007C7E51">
        <w:t xml:space="preserve"> </w:t>
      </w:r>
      <w:r>
        <w:t>flight deck at American Airlines that we probably</w:t>
      </w:r>
      <w:r w:rsidR="007C7E51">
        <w:t xml:space="preserve"> </w:t>
      </w:r>
      <w:r>
        <w:t>didn't know before. And I won't say we didn't know,</w:t>
      </w:r>
      <w:r w:rsidR="007C7E51">
        <w:t xml:space="preserve"> </w:t>
      </w:r>
      <w:r>
        <w:t>but we weren't able to measure. But now I think we</w:t>
      </w:r>
      <w:r w:rsidR="007C7E51">
        <w:t xml:space="preserve"> </w:t>
      </w:r>
      <w:r>
        <w:t>have a fairly accurate, objective measure of the</w:t>
      </w:r>
      <w:r w:rsidR="007C7E51">
        <w:t xml:space="preserve"> </w:t>
      </w:r>
      <w:r>
        <w:t>culture in the flight deck, which is probably the</w:t>
      </w:r>
      <w:r w:rsidR="007C7E51">
        <w:t xml:space="preserve"> </w:t>
      </w:r>
      <w:r>
        <w:t>biggest takeaway to date for us, for our</w:t>
      </w:r>
      <w:r w:rsidR="007C7E51">
        <w:t xml:space="preserve"> </w:t>
      </w:r>
      <w:r>
        <w:t>team and our leadership, is that we have an idea</w:t>
      </w:r>
      <w:r w:rsidR="007C7E51">
        <w:t xml:space="preserve"> </w:t>
      </w:r>
      <w:r>
        <w:t xml:space="preserve">of an opportunity to go into our flight deck. </w:t>
      </w:r>
      <w:proofErr w:type="gramStart"/>
      <w:r>
        <w:t>So</w:t>
      </w:r>
      <w:proofErr w:type="gramEnd"/>
      <w:r w:rsidR="007C7E51">
        <w:t xml:space="preserve"> </w:t>
      </w:r>
      <w:r>
        <w:t>wherever we want and measure the culture and how</w:t>
      </w:r>
      <w:r w:rsidR="007C7E51">
        <w:t xml:space="preserve"> </w:t>
      </w:r>
      <w:r>
        <w:t>things are actually being done versus the</w:t>
      </w:r>
      <w:r w:rsidR="007C7E51">
        <w:t xml:space="preserve"> </w:t>
      </w:r>
      <w:r>
        <w:t>way that the leadership envisions them when they</w:t>
      </w:r>
      <w:r w:rsidR="007C7E51">
        <w:t xml:space="preserve"> </w:t>
      </w:r>
      <w:r>
        <w:t xml:space="preserve">write the procedures and policies. </w:t>
      </w:r>
    </w:p>
    <w:p w14:paraId="4500BA55" w14:textId="77777777" w:rsidR="007C7E51" w:rsidRDefault="00A471BA" w:rsidP="007C7E51">
      <w:pPr>
        <w:ind w:firstLine="360"/>
      </w:pPr>
      <w:r w:rsidRPr="00A471BA">
        <w:rPr>
          <w:b/>
          <w:bCs/>
        </w:rPr>
        <w:t>Kristy:</w:t>
      </w:r>
      <w:r>
        <w:t xml:space="preserve"> I have a bunch</w:t>
      </w:r>
      <w:r w:rsidR="007C7E51">
        <w:t xml:space="preserve"> </w:t>
      </w:r>
      <w:r>
        <w:t>more questions, but I know that you have some</w:t>
      </w:r>
      <w:r w:rsidR="007C7E51">
        <w:t xml:space="preserve"> </w:t>
      </w:r>
      <w:r>
        <w:t>slides that you wanted to share, and I want to</w:t>
      </w:r>
      <w:r w:rsidR="007C7E51">
        <w:t xml:space="preserve"> </w:t>
      </w:r>
      <w:r>
        <w:t>make sure that you get a chance to show those.</w:t>
      </w:r>
      <w:r w:rsidR="007C7E51">
        <w:t xml:space="preserve"> </w:t>
      </w:r>
    </w:p>
    <w:p w14:paraId="2FCFFF38" w14:textId="77777777" w:rsidR="004340E4" w:rsidRDefault="00A471BA" w:rsidP="004340E4">
      <w:pPr>
        <w:ind w:firstLine="360"/>
      </w:pPr>
      <w:r w:rsidRPr="00A471BA">
        <w:rPr>
          <w:b/>
          <w:bCs/>
        </w:rPr>
        <w:t>James:</w:t>
      </w:r>
      <w:r>
        <w:t xml:space="preserve"> Sure. We've developed the language, like I said, and</w:t>
      </w:r>
      <w:r w:rsidR="004340E4">
        <w:t xml:space="preserve"> </w:t>
      </w:r>
      <w:r>
        <w:t>I'll put that up on the screen here, the</w:t>
      </w:r>
      <w:r w:rsidR="004340E4">
        <w:t xml:space="preserve"> </w:t>
      </w:r>
      <w:r>
        <w:t>language is based around the four potentials I hit</w:t>
      </w:r>
      <w:r w:rsidR="004340E4">
        <w:t xml:space="preserve"> </w:t>
      </w:r>
      <w:r>
        <w:t>on that. But the core of it is resilience. It's</w:t>
      </w:r>
      <w:r w:rsidR="004340E4">
        <w:t xml:space="preserve"> </w:t>
      </w:r>
      <w:r>
        <w:t>always in the center. Everything we're recording</w:t>
      </w:r>
      <w:r w:rsidR="004340E4">
        <w:t xml:space="preserve"> </w:t>
      </w:r>
      <w:r>
        <w:t>and trying to capture is around the four</w:t>
      </w:r>
      <w:r w:rsidR="004340E4">
        <w:t xml:space="preserve"> </w:t>
      </w:r>
      <w:r>
        <w:t>potentials: learn, plan, adapt, and</w:t>
      </w:r>
      <w:r w:rsidR="004340E4">
        <w:t xml:space="preserve"> </w:t>
      </w:r>
      <w:r>
        <w:t>coordinate. Those are slightly modified from</w:t>
      </w:r>
      <w:r w:rsidR="004340E4">
        <w:t xml:space="preserve"> </w:t>
      </w:r>
      <w:r>
        <w:t>Eric's, like I said, to increase resilience.</w:t>
      </w:r>
      <w:r w:rsidR="004340E4">
        <w:t xml:space="preserve"> </w:t>
      </w:r>
      <w:r>
        <w:t>That's the core of our model</w:t>
      </w:r>
      <w:r w:rsidR="004340E4">
        <w:t xml:space="preserve"> </w:t>
      </w:r>
      <w:r>
        <w:t>in our whole process, unfortunately, learn, plan,</w:t>
      </w:r>
      <w:r w:rsidR="004340E4">
        <w:t xml:space="preserve"> </w:t>
      </w:r>
      <w:r>
        <w:t>adapt, and coordinate are such big concepts that you</w:t>
      </w:r>
      <w:r w:rsidR="004340E4">
        <w:t xml:space="preserve"> </w:t>
      </w:r>
      <w:r>
        <w:t>can't really measure them. So, we struggled with</w:t>
      </w:r>
      <w:r w:rsidR="004340E4">
        <w:t xml:space="preserve"> </w:t>
      </w:r>
      <w:r>
        <w:t>that. We had to get down to another</w:t>
      </w:r>
      <w:r w:rsidR="004340E4">
        <w:t xml:space="preserve"> </w:t>
      </w:r>
      <w:r>
        <w:t>level of proficiencies. And underneath each of</w:t>
      </w:r>
      <w:r w:rsidR="004340E4">
        <w:t xml:space="preserve"> </w:t>
      </w:r>
      <w:r>
        <w:t>these four potentials, there is individual</w:t>
      </w:r>
      <w:r w:rsidR="004340E4">
        <w:t xml:space="preserve"> </w:t>
      </w:r>
      <w:r>
        <w:t>proficiencies. And we'll look at those in a</w:t>
      </w:r>
      <w:r w:rsidR="004340E4">
        <w:t xml:space="preserve"> </w:t>
      </w:r>
      <w:r>
        <w:t>second. But the gist of it is that for us,</w:t>
      </w:r>
      <w:r w:rsidR="004340E4">
        <w:t xml:space="preserve"> </w:t>
      </w:r>
      <w:r>
        <w:t>resilient behavior is doing something above and</w:t>
      </w:r>
      <w:r w:rsidR="004340E4">
        <w:t xml:space="preserve"> </w:t>
      </w:r>
      <w:r>
        <w:t>beyond standard operating procedure. And what I</w:t>
      </w:r>
      <w:r w:rsidR="004340E4">
        <w:t xml:space="preserve"> </w:t>
      </w:r>
      <w:r>
        <w:t>mean by that is it's something that's not required</w:t>
      </w:r>
      <w:r w:rsidR="004340E4">
        <w:t xml:space="preserve"> </w:t>
      </w:r>
      <w:r>
        <w:t>to be done but is done to make the flight go well</w:t>
      </w:r>
      <w:r w:rsidR="004340E4">
        <w:t xml:space="preserve"> </w:t>
      </w:r>
      <w:r>
        <w:t xml:space="preserve">and it's observable. </w:t>
      </w:r>
      <w:proofErr w:type="gramStart"/>
      <w:r>
        <w:t>So</w:t>
      </w:r>
      <w:proofErr w:type="gramEnd"/>
      <w:r>
        <w:t xml:space="preserve"> for us, a good example of</w:t>
      </w:r>
      <w:r w:rsidR="004340E4">
        <w:t xml:space="preserve"> </w:t>
      </w:r>
      <w:r>
        <w:t>that is captains at American Airlines and</w:t>
      </w:r>
      <w:r w:rsidR="004340E4">
        <w:t xml:space="preserve"> </w:t>
      </w:r>
      <w:r>
        <w:t>probably every major airline in the world are</w:t>
      </w:r>
      <w:r w:rsidR="004340E4">
        <w:t xml:space="preserve"> </w:t>
      </w:r>
      <w:r>
        <w:t>required to brief the flight attendants on certain</w:t>
      </w:r>
      <w:r w:rsidR="004340E4">
        <w:t xml:space="preserve"> </w:t>
      </w:r>
      <w:r>
        <w:t>things before every flight. And there's</w:t>
      </w:r>
      <w:r w:rsidR="004340E4">
        <w:t xml:space="preserve"> </w:t>
      </w:r>
      <w:r>
        <w:t>probably every- depending on your airline and your</w:t>
      </w:r>
      <w:r w:rsidR="004340E4">
        <w:t xml:space="preserve"> </w:t>
      </w:r>
      <w:r>
        <w:t>fleet type- anywhere from three to six items that</w:t>
      </w:r>
      <w:r w:rsidR="004340E4">
        <w:t xml:space="preserve"> </w:t>
      </w:r>
      <w:r>
        <w:t>are required to be part of that briefing. And</w:t>
      </w:r>
      <w:r w:rsidR="004340E4">
        <w:t xml:space="preserve"> </w:t>
      </w:r>
      <w:r>
        <w:t>that's a very safety one thing that's something</w:t>
      </w:r>
      <w:r w:rsidR="004340E4">
        <w:t xml:space="preserve"> </w:t>
      </w:r>
      <w:r>
        <w:t>LOSA could measure is did the captain hit the</w:t>
      </w:r>
      <w:r w:rsidR="004340E4">
        <w:t xml:space="preserve"> </w:t>
      </w:r>
      <w:r>
        <w:t>required briefing items with the flight attendant</w:t>
      </w:r>
      <w:r w:rsidR="004340E4">
        <w:t xml:space="preserve"> </w:t>
      </w:r>
      <w:r>
        <w:t>before flight? Resilient behavior for us is not</w:t>
      </w:r>
      <w:r w:rsidR="004340E4">
        <w:t xml:space="preserve"> </w:t>
      </w:r>
      <w:r>
        <w:t>that the captain did a preflight briefing, but for</w:t>
      </w:r>
      <w:r w:rsidR="004340E4">
        <w:t xml:space="preserve"> </w:t>
      </w:r>
      <w:r>
        <w:t>us it would be more like he went well above and</w:t>
      </w:r>
      <w:r w:rsidR="004340E4">
        <w:t xml:space="preserve"> </w:t>
      </w:r>
      <w:r>
        <w:t xml:space="preserve">beyond what the minimum items were. And he </w:t>
      </w:r>
      <w:proofErr w:type="spellStart"/>
      <w:r>
        <w:t>maybe</w:t>
      </w:r>
      <w:proofErr w:type="spellEnd"/>
      <w:r w:rsidR="004340E4">
        <w:t xml:space="preserve"> </w:t>
      </w:r>
      <w:r>
        <w:t>pulled out his iPad and he pulled out a weather</w:t>
      </w:r>
      <w:r w:rsidR="004340E4">
        <w:t xml:space="preserve"> </w:t>
      </w:r>
      <w:r>
        <w:t>application on his iPad and showed the flight</w:t>
      </w:r>
      <w:r w:rsidR="004340E4">
        <w:t xml:space="preserve"> </w:t>
      </w:r>
      <w:r>
        <w:t>attendants the planned route of flight today and</w:t>
      </w:r>
      <w:r w:rsidR="004340E4">
        <w:t xml:space="preserve"> </w:t>
      </w:r>
      <w:r>
        <w:t>where the turbulence was going to be. It's going</w:t>
      </w:r>
      <w:r w:rsidR="004340E4">
        <w:t xml:space="preserve"> </w:t>
      </w:r>
      <w:r>
        <w:t>to be two hours into flight when we cross the</w:t>
      </w:r>
      <w:r w:rsidR="004340E4">
        <w:t xml:space="preserve"> </w:t>
      </w:r>
      <w:r>
        <w:t xml:space="preserve">Rocky Mountains. </w:t>
      </w:r>
      <w:proofErr w:type="gramStart"/>
      <w:r>
        <w:t>So</w:t>
      </w:r>
      <w:proofErr w:type="gramEnd"/>
      <w:r>
        <w:t xml:space="preserve"> anticipate that I'm going to</w:t>
      </w:r>
      <w:r w:rsidR="004340E4">
        <w:t xml:space="preserve"> </w:t>
      </w:r>
      <w:r>
        <w:t>call you and sit you down about an hour and forty</w:t>
      </w:r>
      <w:r w:rsidR="004340E4">
        <w:t>-</w:t>
      </w:r>
      <w:r>
        <w:t>five minutes into flight before we approach this</w:t>
      </w:r>
      <w:r w:rsidR="004340E4">
        <w:t xml:space="preserve"> </w:t>
      </w:r>
      <w:r>
        <w:t>area of known turbulence that's out there. And it</w:t>
      </w:r>
      <w:r w:rsidR="004340E4">
        <w:t xml:space="preserve"> </w:t>
      </w:r>
      <w:r>
        <w:t>depicts to them, gives them a visual</w:t>
      </w:r>
      <w:r w:rsidR="004340E4">
        <w:t xml:space="preserve"> </w:t>
      </w:r>
      <w:r>
        <w:t xml:space="preserve">representation, </w:t>
      </w:r>
      <w:proofErr w:type="gramStart"/>
      <w:r>
        <w:t>has interaction with</w:t>
      </w:r>
      <w:proofErr w:type="gramEnd"/>
      <w:r>
        <w:t xml:space="preserve"> the flight</w:t>
      </w:r>
      <w:r w:rsidR="004340E4">
        <w:t xml:space="preserve"> </w:t>
      </w:r>
      <w:r>
        <w:t>attendants and makes sure that they understand the</w:t>
      </w:r>
      <w:r w:rsidR="004340E4">
        <w:t xml:space="preserve"> </w:t>
      </w:r>
      <w:r>
        <w:t xml:space="preserve">story. </w:t>
      </w:r>
      <w:proofErr w:type="gramStart"/>
      <w:r>
        <w:t>So</w:t>
      </w:r>
      <w:proofErr w:type="gramEnd"/>
      <w:r>
        <w:t xml:space="preserve"> for us, that would be an example of</w:t>
      </w:r>
      <w:r w:rsidR="004340E4">
        <w:t xml:space="preserve"> </w:t>
      </w:r>
      <w:r>
        <w:t>resilient behavior that's going well above and</w:t>
      </w:r>
      <w:r w:rsidR="004340E4">
        <w:t xml:space="preserve"> </w:t>
      </w:r>
      <w:r>
        <w:t>beyond SOP. Like I said, there's the four</w:t>
      </w:r>
      <w:r w:rsidR="004340E4">
        <w:t xml:space="preserve"> </w:t>
      </w:r>
      <w:r>
        <w:t xml:space="preserve">potentials on the </w:t>
      </w:r>
      <w:proofErr w:type="gramStart"/>
      <w:r>
        <w:t>left hand</w:t>
      </w:r>
      <w:proofErr w:type="gramEnd"/>
      <w:r>
        <w:t xml:space="preserve"> side in our definition</w:t>
      </w:r>
      <w:r w:rsidR="004340E4">
        <w:t xml:space="preserve"> </w:t>
      </w:r>
      <w:r>
        <w:t>of what they are. We've developed a code book, the</w:t>
      </w:r>
      <w:r w:rsidR="004340E4">
        <w:t xml:space="preserve"> </w:t>
      </w:r>
      <w:r>
        <w:t xml:space="preserve">first page of its on- snapshot of it on the </w:t>
      </w:r>
      <w:proofErr w:type="gramStart"/>
      <w:r>
        <w:t>right</w:t>
      </w:r>
      <w:r w:rsidR="004340E4">
        <w:t xml:space="preserve"> </w:t>
      </w:r>
      <w:r>
        <w:t>hand</w:t>
      </w:r>
      <w:proofErr w:type="gramEnd"/>
      <w:r>
        <w:t xml:space="preserve"> side there, the screen, which is our master</w:t>
      </w:r>
      <w:r w:rsidR="004340E4">
        <w:t xml:space="preserve"> </w:t>
      </w:r>
      <w:r>
        <w:t>code book, what learning is to us, what the</w:t>
      </w:r>
      <w:r w:rsidR="004340E4">
        <w:t xml:space="preserve"> </w:t>
      </w:r>
      <w:r>
        <w:t>definition is. And then underneath those, those</w:t>
      </w:r>
      <w:r w:rsidR="004340E4">
        <w:t xml:space="preserve"> </w:t>
      </w:r>
      <w:r>
        <w:t>are the actual proficiencies that we measure. And</w:t>
      </w:r>
      <w:r w:rsidR="004340E4">
        <w:t xml:space="preserve"> </w:t>
      </w:r>
      <w:r>
        <w:t>when we train observers to go out and capture this</w:t>
      </w:r>
      <w:r w:rsidR="004340E4">
        <w:t xml:space="preserve"> </w:t>
      </w:r>
      <w:r>
        <w:t>data, we train them in these proficiencies</w:t>
      </w:r>
      <w:r w:rsidR="004340E4">
        <w:t xml:space="preserve"> </w:t>
      </w:r>
      <w:r>
        <w:t>and what are examples of what those proficiencies are</w:t>
      </w:r>
      <w:r w:rsidR="004340E4">
        <w:t xml:space="preserve"> </w:t>
      </w:r>
      <w:r>
        <w:t xml:space="preserve">so that we try to get some </w:t>
      </w:r>
      <w:r w:rsidR="004340E4">
        <w:t>standardized</w:t>
      </w:r>
      <w:r>
        <w:t xml:space="preserve"> coding and</w:t>
      </w:r>
      <w:r w:rsidR="004340E4">
        <w:t xml:space="preserve"> </w:t>
      </w:r>
      <w:r>
        <w:t>we collect data across these proficiencies. With</w:t>
      </w:r>
      <w:r w:rsidR="004340E4">
        <w:t xml:space="preserve"> </w:t>
      </w:r>
      <w:r>
        <w:t>the proficiencies and who was the first actor of</w:t>
      </w:r>
      <w:r w:rsidR="004340E4">
        <w:t xml:space="preserve"> </w:t>
      </w:r>
      <w:r>
        <w:t>the proficiencies, we were able to collect some</w:t>
      </w:r>
      <w:r w:rsidR="004340E4">
        <w:t xml:space="preserve"> </w:t>
      </w:r>
      <w:proofErr w:type="gramStart"/>
      <w:r>
        <w:t>pretty neat</w:t>
      </w:r>
      <w:proofErr w:type="gramEnd"/>
      <w:r>
        <w:t xml:space="preserve"> data and I'll show a slide. And I</w:t>
      </w:r>
      <w:r w:rsidR="004340E4">
        <w:t xml:space="preserve"> </w:t>
      </w:r>
      <w:r>
        <w:t>don't want to go into a lot of depth of</w:t>
      </w:r>
      <w:r w:rsidR="004340E4">
        <w:t xml:space="preserve"> </w:t>
      </w:r>
      <w:r>
        <w:t xml:space="preserve">what all the slides depicting. But on the </w:t>
      </w:r>
      <w:proofErr w:type="gramStart"/>
      <w:r>
        <w:t>left</w:t>
      </w:r>
      <w:r w:rsidR="004340E4">
        <w:t xml:space="preserve"> </w:t>
      </w:r>
      <w:r>
        <w:t>hand</w:t>
      </w:r>
      <w:proofErr w:type="gramEnd"/>
      <w:r>
        <w:t xml:space="preserve"> side, there are twenty-seven proficiencies</w:t>
      </w:r>
      <w:r w:rsidR="004340E4">
        <w:t xml:space="preserve"> </w:t>
      </w:r>
      <w:r>
        <w:t>and we record who the first actor is, meaning who</w:t>
      </w:r>
      <w:r w:rsidR="004340E4">
        <w:t xml:space="preserve"> </w:t>
      </w:r>
      <w:r>
        <w:t>the first person to demonstrate that</w:t>
      </w:r>
      <w:r w:rsidR="004340E4">
        <w:t xml:space="preserve"> </w:t>
      </w:r>
      <w:r>
        <w:t>proficiency is. And we can see the top two</w:t>
      </w:r>
      <w:r w:rsidR="004340E4">
        <w:t xml:space="preserve"> </w:t>
      </w:r>
      <w:r>
        <w:t xml:space="preserve">proficiencies up there actually have </w:t>
      </w:r>
      <w:proofErr w:type="gramStart"/>
      <w:r>
        <w:t>the vast</w:t>
      </w:r>
      <w:r w:rsidR="004340E4">
        <w:t xml:space="preserve"> </w:t>
      </w:r>
      <w:r>
        <w:t>majority of</w:t>
      </w:r>
      <w:proofErr w:type="gramEnd"/>
      <w:r>
        <w:t xml:space="preserve"> our prevalence of occurrences across</w:t>
      </w:r>
      <w:r w:rsidR="004340E4">
        <w:t xml:space="preserve"> </w:t>
      </w:r>
      <w:r>
        <w:t>our data collection. They're both coordinate</w:t>
      </w:r>
      <w:r w:rsidR="004340E4">
        <w:t xml:space="preserve"> </w:t>
      </w:r>
      <w:r>
        <w:t>proficiencies also, by the way. But we can record</w:t>
      </w:r>
      <w:r w:rsidR="004340E4">
        <w:t xml:space="preserve"> </w:t>
      </w:r>
      <w:r>
        <w:lastRenderedPageBreak/>
        <w:t>whether it was the captain as pilot flying, the</w:t>
      </w:r>
      <w:r w:rsidR="004340E4">
        <w:t xml:space="preserve"> </w:t>
      </w:r>
      <w:r>
        <w:t>FO as pilot flying, or the captain is pilot</w:t>
      </w:r>
      <w:r w:rsidR="004340E4">
        <w:t xml:space="preserve"> </w:t>
      </w:r>
      <w:r>
        <w:t>monitoring, or the FO is pilot monitoring. And it</w:t>
      </w:r>
      <w:r w:rsidR="004340E4">
        <w:t xml:space="preserve"> </w:t>
      </w:r>
      <w:r>
        <w:t>allows us to make some determination of in</w:t>
      </w:r>
      <w:r w:rsidR="004340E4">
        <w:t xml:space="preserve"> </w:t>
      </w:r>
      <w:r>
        <w:t>different phases of flight in different areas how</w:t>
      </w:r>
      <w:r w:rsidR="004340E4">
        <w:t xml:space="preserve"> </w:t>
      </w:r>
      <w:r>
        <w:t xml:space="preserve">our crews are </w:t>
      </w:r>
      <w:proofErr w:type="gramStart"/>
      <w:r>
        <w:t>actually performing</w:t>
      </w:r>
      <w:proofErr w:type="gramEnd"/>
      <w:r>
        <w:t xml:space="preserve"> by how many</w:t>
      </w:r>
      <w:r w:rsidR="004340E4">
        <w:t xml:space="preserve"> </w:t>
      </w:r>
      <w:r>
        <w:t>instances of these proficiencies, which again are</w:t>
      </w:r>
      <w:r w:rsidR="004340E4">
        <w:t xml:space="preserve"> </w:t>
      </w:r>
      <w:r>
        <w:t>resilient behavior demonstrations, how many of</w:t>
      </w:r>
      <w:r w:rsidR="004340E4">
        <w:t xml:space="preserve"> </w:t>
      </w:r>
      <w:r>
        <w:t>those we see across the different scenarios that</w:t>
      </w:r>
      <w:r w:rsidR="004340E4">
        <w:t xml:space="preserve"> </w:t>
      </w:r>
      <w:r>
        <w:t>our crews are having to work on. And this gave us</w:t>
      </w:r>
      <w:r w:rsidR="004340E4">
        <w:t xml:space="preserve"> </w:t>
      </w:r>
      <w:r>
        <w:t>some very interesting insights into our operation.</w:t>
      </w:r>
      <w:r w:rsidR="004340E4">
        <w:t xml:space="preserve"> </w:t>
      </w:r>
      <w:r>
        <w:t>And this is, again, where we say this</w:t>
      </w:r>
      <w:r w:rsidR="004340E4">
        <w:t xml:space="preserve"> </w:t>
      </w:r>
      <w:r>
        <w:t>began to show us how the culture in our flight</w:t>
      </w:r>
      <w:r w:rsidR="004340E4">
        <w:t xml:space="preserve"> </w:t>
      </w:r>
      <w:r>
        <w:t>decks really was developing and how it</w:t>
      </w:r>
      <w:r w:rsidR="004340E4">
        <w:t xml:space="preserve"> </w:t>
      </w:r>
      <w:r>
        <w:t xml:space="preserve">was working as we as we </w:t>
      </w:r>
      <w:proofErr w:type="gramStart"/>
      <w:r>
        <w:t>continued on</w:t>
      </w:r>
      <w:proofErr w:type="gramEnd"/>
      <w:r>
        <w:t>. So that was</w:t>
      </w:r>
      <w:r w:rsidR="004340E4">
        <w:t xml:space="preserve"> </w:t>
      </w:r>
      <w:r>
        <w:t>a fascinating observation and</w:t>
      </w:r>
      <w:r w:rsidR="004340E4">
        <w:t xml:space="preserve"> </w:t>
      </w:r>
      <w:r>
        <w:t xml:space="preserve">development that we came up with. </w:t>
      </w:r>
    </w:p>
    <w:p w14:paraId="0E76C064" w14:textId="77777777" w:rsidR="004340E4" w:rsidRDefault="00A471BA" w:rsidP="004340E4">
      <w:pPr>
        <w:ind w:firstLine="360"/>
      </w:pPr>
      <w:r w:rsidRPr="00A471BA">
        <w:rPr>
          <w:b/>
          <w:bCs/>
        </w:rPr>
        <w:t>Kristy:</w:t>
      </w:r>
      <w:r>
        <w:t xml:space="preserve"> </w:t>
      </w:r>
      <w:proofErr w:type="gramStart"/>
      <w:r>
        <w:t>So</w:t>
      </w:r>
      <w:proofErr w:type="gramEnd"/>
      <w:r>
        <w:t xml:space="preserve"> in addition</w:t>
      </w:r>
      <w:r w:rsidR="004340E4">
        <w:t xml:space="preserve"> </w:t>
      </w:r>
      <w:r>
        <w:t>to the insights that you got into the culture on</w:t>
      </w:r>
      <w:r w:rsidR="004340E4">
        <w:t xml:space="preserve"> </w:t>
      </w:r>
      <w:r>
        <w:t>the flight deck, what do you think your results</w:t>
      </w:r>
      <w:r w:rsidR="004340E4">
        <w:t xml:space="preserve"> </w:t>
      </w:r>
      <w:r>
        <w:t>have shown about the role of the pilot in safe and</w:t>
      </w:r>
      <w:r w:rsidR="004340E4">
        <w:t xml:space="preserve"> </w:t>
      </w:r>
      <w:r>
        <w:t>efficient operations?</w:t>
      </w:r>
      <w:r w:rsidR="004340E4">
        <w:t xml:space="preserve"> </w:t>
      </w:r>
    </w:p>
    <w:p w14:paraId="79B8FA37" w14:textId="77777777" w:rsidR="004340E4" w:rsidRDefault="00A471BA" w:rsidP="004340E4">
      <w:pPr>
        <w:ind w:firstLine="360"/>
      </w:pPr>
      <w:r w:rsidRPr="00A471BA">
        <w:rPr>
          <w:b/>
          <w:bCs/>
        </w:rPr>
        <w:t>James:</w:t>
      </w:r>
      <w:r>
        <w:t xml:space="preserve"> Such a great question, and I wish I</w:t>
      </w:r>
      <w:r w:rsidR="004340E4">
        <w:t xml:space="preserve"> </w:t>
      </w:r>
      <w:r>
        <w:t>could tell you that we figured a whole lot out.</w:t>
      </w:r>
      <w:r w:rsidR="004340E4">
        <w:t xml:space="preserve"> </w:t>
      </w:r>
      <w:r>
        <w:t>We've learned some things we didn't know before,</w:t>
      </w:r>
      <w:r w:rsidR="004340E4">
        <w:t xml:space="preserve"> </w:t>
      </w:r>
      <w:r>
        <w:t>quite simply. We've learned a lot about our pilot</w:t>
      </w:r>
      <w:r w:rsidR="004340E4">
        <w:t xml:space="preserve"> </w:t>
      </w:r>
      <w:r>
        <w:t>monitoring role, which I don't think we understood</w:t>
      </w:r>
      <w:r w:rsidR="004340E4">
        <w:t xml:space="preserve"> </w:t>
      </w:r>
      <w:r>
        <w:t>as well as we as we had hoped. We've learned that</w:t>
      </w:r>
      <w:r w:rsidR="004340E4">
        <w:t xml:space="preserve"> </w:t>
      </w:r>
      <w:r>
        <w:t>our pilot monitoring is crucial and critical to</w:t>
      </w:r>
      <w:r w:rsidR="004340E4">
        <w:t xml:space="preserve"> </w:t>
      </w:r>
      <w:r>
        <w:t>the success of the flight, especially when things</w:t>
      </w:r>
      <w:r w:rsidR="004340E4">
        <w:t xml:space="preserve"> </w:t>
      </w:r>
      <w:r>
        <w:t>start going wrong or you're in an undesirable</w:t>
      </w:r>
      <w:r w:rsidR="004340E4">
        <w:t xml:space="preserve"> </w:t>
      </w:r>
      <w:r>
        <w:t>situation.</w:t>
      </w:r>
      <w:r w:rsidR="004340E4">
        <w:t xml:space="preserve"> </w:t>
      </w:r>
      <w:r>
        <w:t>We found that the pilot monitoring many times can</w:t>
      </w:r>
      <w:r w:rsidR="004340E4">
        <w:t xml:space="preserve"> </w:t>
      </w:r>
      <w:r>
        <w:t xml:space="preserve">make or break the scenario in this situation. </w:t>
      </w:r>
      <w:proofErr w:type="gramStart"/>
      <w:r>
        <w:t>So</w:t>
      </w:r>
      <w:proofErr w:type="gramEnd"/>
      <w:r w:rsidR="004340E4">
        <w:t xml:space="preserve"> </w:t>
      </w:r>
      <w:r>
        <w:t>it's so important to get the pilot monitoring</w:t>
      </w:r>
      <w:r w:rsidR="004340E4">
        <w:t xml:space="preserve"> </w:t>
      </w:r>
      <w:r>
        <w:t>engaged and get them involved and make sure they</w:t>
      </w:r>
      <w:r w:rsidR="004340E4">
        <w:t xml:space="preserve"> </w:t>
      </w:r>
      <w:r>
        <w:t>feel like an important part of the team. Because</w:t>
      </w:r>
      <w:r w:rsidR="004340E4">
        <w:t xml:space="preserve"> </w:t>
      </w:r>
      <w:r>
        <w:t>for us, one of the biggest takeaways we've seen</w:t>
      </w:r>
      <w:r w:rsidR="004340E4">
        <w:t xml:space="preserve"> </w:t>
      </w:r>
      <w:proofErr w:type="gramStart"/>
      <w:r>
        <w:t>over and over again</w:t>
      </w:r>
      <w:proofErr w:type="gramEnd"/>
      <w:r>
        <w:t xml:space="preserve"> is that the shared mental</w:t>
      </w:r>
      <w:r w:rsidR="004340E4">
        <w:t xml:space="preserve"> </w:t>
      </w:r>
      <w:r>
        <w:t xml:space="preserve">model is so important. </w:t>
      </w:r>
      <w:proofErr w:type="gramStart"/>
      <w:r>
        <w:t>So</w:t>
      </w:r>
      <w:proofErr w:type="gramEnd"/>
      <w:r>
        <w:t xml:space="preserve"> the two pilots</w:t>
      </w:r>
      <w:r w:rsidR="004340E4">
        <w:t xml:space="preserve"> </w:t>
      </w:r>
      <w:r>
        <w:t>up front need to understand what the plan is. And</w:t>
      </w:r>
      <w:r w:rsidR="004340E4">
        <w:t xml:space="preserve"> </w:t>
      </w:r>
      <w:r>
        <w:t>then, that way the pilot monitoring can monitor the</w:t>
      </w:r>
      <w:r w:rsidR="004340E4">
        <w:t xml:space="preserve"> </w:t>
      </w:r>
      <w:r>
        <w:t>plan, is briefed by the pilot flying, and speak up</w:t>
      </w:r>
      <w:r w:rsidR="004340E4">
        <w:t xml:space="preserve"> </w:t>
      </w:r>
      <w:r>
        <w:t>if the plan is going awry. Something as simple as</w:t>
      </w:r>
      <w:r w:rsidR="004340E4">
        <w:t xml:space="preserve"> </w:t>
      </w:r>
      <w:r>
        <w:t>I plan to be on downwind at four thousand feet in</w:t>
      </w:r>
      <w:r w:rsidR="004340E4">
        <w:t xml:space="preserve"> </w:t>
      </w:r>
      <w:r>
        <w:t>two hundred and ten knots with the slats extended</w:t>
      </w:r>
      <w:r w:rsidR="004340E4">
        <w:t xml:space="preserve"> </w:t>
      </w:r>
      <w:r>
        <w:t>is a plan. And that's a shared mental model. And</w:t>
      </w:r>
      <w:r w:rsidR="004340E4">
        <w:t xml:space="preserve"> </w:t>
      </w:r>
      <w:r>
        <w:t>by the pilot flying sharing that with the pilot</w:t>
      </w:r>
      <w:r w:rsidR="004340E4">
        <w:t xml:space="preserve"> </w:t>
      </w:r>
      <w:r>
        <w:t>monitoring in advance, if they're entering the</w:t>
      </w:r>
      <w:r w:rsidR="004340E4">
        <w:t xml:space="preserve"> </w:t>
      </w:r>
      <w:r>
        <w:t>downwind and they're not on that speed at that</w:t>
      </w:r>
      <w:r w:rsidR="004340E4">
        <w:t xml:space="preserve"> </w:t>
      </w:r>
      <w:r>
        <w:t>altitude with the configuration that he briefed,</w:t>
      </w:r>
      <w:r w:rsidR="004340E4">
        <w:t xml:space="preserve"> </w:t>
      </w:r>
      <w:r>
        <w:t>that has now basically enabled the pilot</w:t>
      </w:r>
      <w:r w:rsidR="004340E4">
        <w:t xml:space="preserve"> </w:t>
      </w:r>
      <w:r>
        <w:t>monitoring to empower them to speak up and say,</w:t>
      </w:r>
      <w:r w:rsidR="004340E4">
        <w:t xml:space="preserve"> </w:t>
      </w:r>
      <w:r>
        <w:t>and even if it's the FO to a very senior captain</w:t>
      </w:r>
      <w:r w:rsidR="004340E4">
        <w:t xml:space="preserve"> </w:t>
      </w:r>
      <w:r>
        <w:t>and say, Captain, you said that you wanted to be</w:t>
      </w:r>
      <w:r w:rsidR="004340E4">
        <w:t xml:space="preserve"> </w:t>
      </w:r>
      <w:r>
        <w:t>downwind configured at two hundred and ten knots</w:t>
      </w:r>
      <w:r w:rsidR="004340E4">
        <w:t xml:space="preserve"> </w:t>
      </w:r>
      <w:r>
        <w:t>and we're not. And it might be as simple as the</w:t>
      </w:r>
      <w:r w:rsidR="004340E4">
        <w:t xml:space="preserve"> </w:t>
      </w:r>
      <w:r>
        <w:t xml:space="preserve">captain saying, wow, you're right, I'm sorry, I'm </w:t>
      </w:r>
      <w:proofErr w:type="gramStart"/>
      <w:r>
        <w:t>daydreaming</w:t>
      </w:r>
      <w:proofErr w:type="gramEnd"/>
      <w:r>
        <w:t xml:space="preserve"> or I got distracted. And</w:t>
      </w:r>
      <w:r w:rsidR="004340E4">
        <w:t xml:space="preserve"> </w:t>
      </w:r>
      <w:r>
        <w:t>that's such an important such an important</w:t>
      </w:r>
      <w:r w:rsidR="004340E4">
        <w:t xml:space="preserve"> </w:t>
      </w:r>
      <w:r>
        <w:t xml:space="preserve">facet we see. </w:t>
      </w:r>
      <w:proofErr w:type="gramStart"/>
      <w:r>
        <w:t>So</w:t>
      </w:r>
      <w:proofErr w:type="gramEnd"/>
      <w:r>
        <w:t xml:space="preserve"> we're really working at American</w:t>
      </w:r>
      <w:r w:rsidR="004340E4">
        <w:t xml:space="preserve"> </w:t>
      </w:r>
      <w:r>
        <w:t>to try to take that message back to our crews with</w:t>
      </w:r>
      <w:r w:rsidR="004340E4">
        <w:t xml:space="preserve"> </w:t>
      </w:r>
      <w:r>
        <w:t>the shared mental model and get them to get them</w:t>
      </w:r>
      <w:r w:rsidR="004340E4">
        <w:t xml:space="preserve"> </w:t>
      </w:r>
      <w:r>
        <w:t>to share better in advance so that the pilot</w:t>
      </w:r>
      <w:r w:rsidR="004340E4">
        <w:t xml:space="preserve"> </w:t>
      </w:r>
      <w:r>
        <w:t>monitoring can be a bigger... a bigger role and</w:t>
      </w:r>
      <w:r w:rsidR="004340E4">
        <w:t xml:space="preserve"> </w:t>
      </w:r>
      <w:r>
        <w:t xml:space="preserve">feel more empowered. </w:t>
      </w:r>
    </w:p>
    <w:p w14:paraId="45F527B6" w14:textId="77777777" w:rsidR="004340E4" w:rsidRDefault="00A471BA" w:rsidP="004340E4">
      <w:pPr>
        <w:ind w:firstLine="360"/>
      </w:pPr>
      <w:r w:rsidRPr="00A471BA">
        <w:rPr>
          <w:b/>
          <w:bCs/>
        </w:rPr>
        <w:t>Kristy:</w:t>
      </w:r>
      <w:r>
        <w:t xml:space="preserve"> That is a fantastic example</w:t>
      </w:r>
      <w:r w:rsidR="004340E4">
        <w:t xml:space="preserve"> </w:t>
      </w:r>
      <w:r>
        <w:t>of how applied research can really be turned into</w:t>
      </w:r>
      <w:r w:rsidR="004340E4">
        <w:t xml:space="preserve"> </w:t>
      </w:r>
      <w:r>
        <w:t xml:space="preserve">positive results. So that's fantastic. </w:t>
      </w:r>
      <w:proofErr w:type="gramStart"/>
      <w:r>
        <w:t>So</w:t>
      </w:r>
      <w:proofErr w:type="gramEnd"/>
      <w:r>
        <w:t xml:space="preserve"> I have time</w:t>
      </w:r>
      <w:r w:rsidR="004340E4">
        <w:t xml:space="preserve"> </w:t>
      </w:r>
      <w:r>
        <w:t xml:space="preserve">for one more question. </w:t>
      </w:r>
      <w:proofErr w:type="gramStart"/>
      <w:r>
        <w:t>So</w:t>
      </w:r>
      <w:proofErr w:type="gramEnd"/>
      <w:r>
        <w:t xml:space="preserve"> I'd like to ask you,</w:t>
      </w:r>
      <w:r w:rsidR="004340E4">
        <w:t xml:space="preserve"> </w:t>
      </w:r>
      <w:r>
        <w:t>what do you see as the future of this project?</w:t>
      </w:r>
      <w:r w:rsidR="004340E4">
        <w:t xml:space="preserve"> </w:t>
      </w:r>
      <w:r>
        <w:t xml:space="preserve">What do you hope for? </w:t>
      </w:r>
    </w:p>
    <w:p w14:paraId="05D7085B" w14:textId="77777777" w:rsidR="004340E4" w:rsidRDefault="00A471BA" w:rsidP="004340E4">
      <w:pPr>
        <w:ind w:firstLine="360"/>
      </w:pPr>
      <w:r w:rsidRPr="00A471BA">
        <w:rPr>
          <w:b/>
          <w:bCs/>
        </w:rPr>
        <w:t>James:</w:t>
      </w:r>
      <w:r>
        <w:t xml:space="preserve"> </w:t>
      </w:r>
      <w:proofErr w:type="gramStart"/>
      <w:r>
        <w:t>So</w:t>
      </w:r>
      <w:proofErr w:type="gramEnd"/>
      <w:r>
        <w:t xml:space="preserve"> the future for our</w:t>
      </w:r>
      <w:r w:rsidR="004340E4">
        <w:t xml:space="preserve"> </w:t>
      </w:r>
      <w:r>
        <w:t>project, first off, of trying to share it as much</w:t>
      </w:r>
      <w:r w:rsidR="004340E4">
        <w:t xml:space="preserve"> </w:t>
      </w:r>
      <w:r>
        <w:t>as we can. We're sharing it with our peer airlines,</w:t>
      </w:r>
      <w:r w:rsidR="004340E4">
        <w:t xml:space="preserve"> </w:t>
      </w:r>
      <w:r>
        <w:t>with industry, safety think tanks. We're trying to</w:t>
      </w:r>
      <w:r w:rsidR="004340E4">
        <w:t xml:space="preserve"> </w:t>
      </w:r>
      <w:r>
        <w:t>share what we're doing because we would like other</w:t>
      </w:r>
      <w:r w:rsidR="004340E4">
        <w:t xml:space="preserve"> </w:t>
      </w:r>
      <w:r>
        <w:t>people to be doing something similar so we can</w:t>
      </w:r>
      <w:r w:rsidR="004340E4">
        <w:t xml:space="preserve"> </w:t>
      </w:r>
      <w:r>
        <w:t xml:space="preserve">discuss and share results and make sure we're </w:t>
      </w:r>
      <w:proofErr w:type="gramStart"/>
      <w:r>
        <w:t>all</w:t>
      </w:r>
      <w:r w:rsidR="004340E4">
        <w:t xml:space="preserve"> </w:t>
      </w:r>
      <w:r>
        <w:t>seeing</w:t>
      </w:r>
      <w:proofErr w:type="gramEnd"/>
      <w:r>
        <w:t xml:space="preserve"> similar type of things. But like I</w:t>
      </w:r>
      <w:r w:rsidR="004340E4">
        <w:t xml:space="preserve"> </w:t>
      </w:r>
      <w:r>
        <w:t>introduced, we want to improve the learning</w:t>
      </w:r>
      <w:r w:rsidR="004340E4">
        <w:t xml:space="preserve"> </w:t>
      </w:r>
      <w:r>
        <w:t>culture at American Airlines, especially in our</w:t>
      </w:r>
      <w:r w:rsidR="004340E4">
        <w:t xml:space="preserve"> </w:t>
      </w:r>
      <w:r>
        <w:t xml:space="preserve">flight decks. And that's the </w:t>
      </w:r>
      <w:proofErr w:type="gramStart"/>
      <w:r>
        <w:t>ultimate goal</w:t>
      </w:r>
      <w:proofErr w:type="gramEnd"/>
      <w:r>
        <w:t>. We</w:t>
      </w:r>
      <w:r w:rsidR="004340E4">
        <w:t xml:space="preserve"> </w:t>
      </w:r>
      <w:r>
        <w:t>want our pilots to be leaders and we want them to</w:t>
      </w:r>
      <w:r w:rsidR="004340E4">
        <w:t xml:space="preserve"> </w:t>
      </w:r>
      <w:r>
        <w:t>be learners. We want them to think that learning</w:t>
      </w:r>
      <w:r w:rsidR="004340E4">
        <w:t xml:space="preserve"> </w:t>
      </w:r>
      <w:r>
        <w:t xml:space="preserve">is </w:t>
      </w:r>
      <w:proofErr w:type="gramStart"/>
      <w:r>
        <w:t>cool</w:t>
      </w:r>
      <w:proofErr w:type="gramEnd"/>
      <w:r>
        <w:t xml:space="preserve"> and we want them to think that learning is</w:t>
      </w:r>
      <w:r w:rsidR="004340E4">
        <w:t xml:space="preserve"> </w:t>
      </w:r>
      <w:r>
        <w:t>professional and what good pilots do. And I think</w:t>
      </w:r>
      <w:r w:rsidR="004340E4">
        <w:t xml:space="preserve"> </w:t>
      </w:r>
      <w:r>
        <w:t xml:space="preserve">we all know it is. But sometimes there are some barriers to that. </w:t>
      </w:r>
      <w:proofErr w:type="gramStart"/>
      <w:r>
        <w:t>So</w:t>
      </w:r>
      <w:proofErr w:type="gramEnd"/>
      <w:r>
        <w:t xml:space="preserve"> we want to make sure</w:t>
      </w:r>
      <w:r w:rsidR="004340E4">
        <w:t xml:space="preserve"> </w:t>
      </w:r>
      <w:r>
        <w:t>that they understand that learning, emergent</w:t>
      </w:r>
      <w:r w:rsidR="004340E4">
        <w:t xml:space="preserve"> </w:t>
      </w:r>
      <w:r>
        <w:t>learning, taking opportunities when they arise to</w:t>
      </w:r>
      <w:r w:rsidR="004340E4">
        <w:t xml:space="preserve"> </w:t>
      </w:r>
      <w:r>
        <w:t>learn and to lead and have discussions, become</w:t>
      </w:r>
      <w:r w:rsidR="004340E4">
        <w:t xml:space="preserve"> </w:t>
      </w:r>
      <w:r>
        <w:t>emergent learners, is also important. And it</w:t>
      </w:r>
      <w:r w:rsidR="004340E4">
        <w:t xml:space="preserve"> </w:t>
      </w:r>
      <w:r>
        <w:t xml:space="preserve">doesn't have to be </w:t>
      </w:r>
      <w:proofErr w:type="gramStart"/>
      <w:r>
        <w:t>awkward</w:t>
      </w:r>
      <w:proofErr w:type="gramEnd"/>
      <w:r>
        <w:t xml:space="preserve"> and it doesn't have to</w:t>
      </w:r>
      <w:r w:rsidR="004340E4">
        <w:t xml:space="preserve"> </w:t>
      </w:r>
      <w:r>
        <w:t>be uncomfortable for either person, although it</w:t>
      </w:r>
      <w:r w:rsidR="004340E4">
        <w:t xml:space="preserve"> </w:t>
      </w:r>
      <w:r>
        <w:t>could be presented in a way that it would be. But</w:t>
      </w:r>
      <w:r w:rsidR="004340E4">
        <w:t xml:space="preserve"> </w:t>
      </w:r>
      <w:r>
        <w:t>we're trying hard not to do that at American. It can</w:t>
      </w:r>
      <w:r w:rsidR="004340E4">
        <w:t xml:space="preserve"> </w:t>
      </w:r>
      <w:r>
        <w:t>be as simple as a question after a flight or after</w:t>
      </w:r>
      <w:r w:rsidR="004340E4">
        <w:t xml:space="preserve"> </w:t>
      </w:r>
      <w:r>
        <w:t>something happened in the flight deck of what went</w:t>
      </w:r>
      <w:r w:rsidR="004340E4">
        <w:t xml:space="preserve"> </w:t>
      </w:r>
      <w:r>
        <w:t>well? And then why did that go? Well, we just got</w:t>
      </w:r>
      <w:r w:rsidR="004340E4">
        <w:t xml:space="preserve"> </w:t>
      </w:r>
      <w:r>
        <w:t xml:space="preserve">through something that was </w:t>
      </w:r>
      <w:proofErr w:type="gramStart"/>
      <w:r>
        <w:t>definitely non-standard</w:t>
      </w:r>
      <w:proofErr w:type="gramEnd"/>
      <w:r w:rsidR="004340E4">
        <w:t xml:space="preserve"> </w:t>
      </w:r>
      <w:r>
        <w:t>or awkward or different. We got through it. I</w:t>
      </w:r>
      <w:r w:rsidR="004340E4">
        <w:t xml:space="preserve"> </w:t>
      </w:r>
      <w:r>
        <w:t xml:space="preserve">think it went </w:t>
      </w:r>
      <w:proofErr w:type="gramStart"/>
      <w:r>
        <w:t>pretty well</w:t>
      </w:r>
      <w:proofErr w:type="gramEnd"/>
      <w:r>
        <w:t>. Why don't you tell me</w:t>
      </w:r>
      <w:r w:rsidR="004340E4">
        <w:t xml:space="preserve"> </w:t>
      </w:r>
      <w:r>
        <w:t xml:space="preserve">what you saw in it </w:t>
      </w:r>
      <w:r>
        <w:lastRenderedPageBreak/>
        <w:t>that went well and then tell me</w:t>
      </w:r>
      <w:r w:rsidR="004340E4">
        <w:t xml:space="preserve"> </w:t>
      </w:r>
      <w:r>
        <w:t>why you think it went well? And you'll find that</w:t>
      </w:r>
      <w:r w:rsidR="004340E4">
        <w:t xml:space="preserve"> </w:t>
      </w:r>
      <w:r>
        <w:t>as the human brain revisits what just happened and</w:t>
      </w:r>
      <w:r w:rsidR="004340E4">
        <w:t xml:space="preserve"> </w:t>
      </w:r>
      <w:r>
        <w:t>remembers the scenario. It puts some amazing</w:t>
      </w:r>
      <w:r w:rsidR="004340E4">
        <w:t xml:space="preserve"> </w:t>
      </w:r>
      <w:r>
        <w:t>connections together and will share with each</w:t>
      </w:r>
      <w:r w:rsidR="004340E4">
        <w:t xml:space="preserve"> </w:t>
      </w:r>
      <w:r>
        <w:t>other what possible experience or training or</w:t>
      </w:r>
      <w:r w:rsidR="004340E4">
        <w:t xml:space="preserve"> </w:t>
      </w:r>
      <w:r>
        <w:t>just intuitive gut feel that one person was using</w:t>
      </w:r>
      <w:r w:rsidR="004340E4">
        <w:t xml:space="preserve"> </w:t>
      </w:r>
      <w:r>
        <w:t>to handle a situation and that is learning,</w:t>
      </w:r>
      <w:r w:rsidR="004340E4">
        <w:t xml:space="preserve"> </w:t>
      </w:r>
      <w:r>
        <w:t>because you're sharing with the other person what</w:t>
      </w:r>
      <w:r w:rsidR="004340E4">
        <w:t xml:space="preserve"> </w:t>
      </w:r>
      <w:r>
        <w:t>you were using to make that decision possibly</w:t>
      </w:r>
      <w:r w:rsidR="004340E4">
        <w:t xml:space="preserve"> </w:t>
      </w:r>
      <w:r>
        <w:t xml:space="preserve">and to get through the scenario. And many </w:t>
      </w:r>
      <w:proofErr w:type="gramStart"/>
      <w:r>
        <w:t>times</w:t>
      </w:r>
      <w:proofErr w:type="gramEnd"/>
      <w:r w:rsidR="004340E4">
        <w:t xml:space="preserve"> </w:t>
      </w:r>
      <w:r>
        <w:t>that can be the difference the next time you're in</w:t>
      </w:r>
      <w:r w:rsidR="004340E4">
        <w:t xml:space="preserve"> </w:t>
      </w:r>
      <w:r>
        <w:t>a similar scenario in it going well versus the next one</w:t>
      </w:r>
      <w:r w:rsidR="004340E4">
        <w:t xml:space="preserve"> </w:t>
      </w:r>
      <w:r>
        <w:t xml:space="preserve">as well. </w:t>
      </w:r>
    </w:p>
    <w:p w14:paraId="21D52768" w14:textId="12A9C11C" w:rsidR="00EC3051" w:rsidRDefault="00A471BA" w:rsidP="00EC3051">
      <w:pPr>
        <w:ind w:firstLine="360"/>
      </w:pPr>
      <w:r w:rsidRPr="00A471BA">
        <w:rPr>
          <w:b/>
          <w:bCs/>
        </w:rPr>
        <w:t>Kristy:</w:t>
      </w:r>
      <w:r>
        <w:t xml:space="preserve"> Well, thank you so much. I really</w:t>
      </w:r>
      <w:r w:rsidR="004340E4">
        <w:t xml:space="preserve"> </w:t>
      </w:r>
      <w:r>
        <w:t>appreciate your time. This is a fantastic example</w:t>
      </w:r>
      <w:r w:rsidR="00EC3051">
        <w:t xml:space="preserve"> </w:t>
      </w:r>
      <w:r>
        <w:t>not only of the importance of resilience and that</w:t>
      </w:r>
      <w:r w:rsidR="00EC3051">
        <w:t xml:space="preserve"> </w:t>
      </w:r>
      <w:r>
        <w:t>concept in aviation operations, but also the role</w:t>
      </w:r>
      <w:r w:rsidR="00EC3051">
        <w:t xml:space="preserve"> </w:t>
      </w:r>
      <w:r>
        <w:t>that operators can play by using research tools</w:t>
      </w:r>
      <w:r w:rsidR="00EC3051">
        <w:t xml:space="preserve"> </w:t>
      </w:r>
      <w:r>
        <w:t>and critical thinking to improve their work</w:t>
      </w:r>
      <w:r w:rsidR="00EC3051">
        <w:t xml:space="preserve"> </w:t>
      </w:r>
      <w:r>
        <w:t xml:space="preserve">environment. </w:t>
      </w:r>
      <w:r w:rsidR="00EC3051">
        <w:t>So, thank you so much for being with us today.</w:t>
      </w:r>
    </w:p>
    <w:p w14:paraId="01C9C071" w14:textId="236FCA1F" w:rsidR="006576F5" w:rsidRPr="00516404" w:rsidRDefault="00A471BA" w:rsidP="00EC3051">
      <w:pPr>
        <w:ind w:firstLine="360"/>
      </w:pPr>
      <w:r w:rsidRPr="00A471BA">
        <w:rPr>
          <w:b/>
          <w:bCs/>
        </w:rPr>
        <w:t>James:</w:t>
      </w:r>
      <w:r>
        <w:t xml:space="preserve"> Thank you, Kristy, and great help with us</w:t>
      </w:r>
      <w:r w:rsidR="00EC3051">
        <w:t xml:space="preserve"> </w:t>
      </w:r>
      <w:r>
        <w:t>along the path. And we enjoy it. And we love</w:t>
      </w:r>
      <w:r w:rsidR="00EC3051">
        <w:t xml:space="preserve"> </w:t>
      </w:r>
      <w:r>
        <w:t>working with Embry-Riddle and all the grads and all</w:t>
      </w:r>
      <w:r w:rsidR="00EC3051">
        <w:t xml:space="preserve"> </w:t>
      </w:r>
      <w:r>
        <w:t>your programs. So, thank you for the opportunity.</w:t>
      </w:r>
    </w:p>
    <w:sectPr w:rsidR="006576F5" w:rsidRPr="00516404" w:rsidSect="00176A40">
      <w:footerReference w:type="default" r:id="rId12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33DD4" w14:textId="77777777" w:rsidR="00190BFB" w:rsidRDefault="00190BFB" w:rsidP="0080441B">
      <w:r>
        <w:separator/>
      </w:r>
    </w:p>
  </w:endnote>
  <w:endnote w:type="continuationSeparator" w:id="0">
    <w:p w14:paraId="386F89B4" w14:textId="77777777" w:rsidR="00190BFB" w:rsidRDefault="00190BFB" w:rsidP="0080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6B37" w14:textId="490F5099" w:rsidR="00176A40" w:rsidRDefault="00176A40" w:rsidP="00C3703C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r w:rsidRPr="00BC174B">
      <w:rPr>
        <w:rStyle w:val="Hyperlink"/>
        <w:rFonts w:cs="Arial"/>
        <w:color w:val="808080" w:themeColor="background1" w:themeShade="80"/>
        <w:sz w:val="16"/>
        <w:szCs w:val="15"/>
        <w:u w:val="none"/>
      </w:rPr>
      <w:t xml:space="preserve">College of Aeronautics | </w:t>
    </w:r>
    <w:hyperlink r:id="rId1" w:history="1">
      <w:r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A9FBFD" wp14:editId="253504BC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17" style="position:absolute;margin-left:340.5pt;margin-top:3.1pt;width:129.35pt;height:46.75pt;z-index:251666432" coordsize="16427,5939" o:spid="_x0000_s1026" w14:anchorId="7872BED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26225147" w:rsidR="009E2166" w:rsidRPr="00176A40" w:rsidRDefault="00176A40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>All rights are reserved. The material contained herein is the copyright property of Embry-Riddle Aeronautical University, Daytona Beach, Florida, 32114. No part of this material may be reproduced, stored in a retrieval system or transmitted in any form, electronic, mechanical, photocopying, recording or otherwise without the prior written consent of the University</w:t>
    </w:r>
    <w:r w:rsidR="00552B5D"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104C1" w14:textId="51A09F5A" w:rsidR="00176A40" w:rsidRDefault="00176A40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4D6BB11" wp14:editId="7354F2DF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3" name="Picture 13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" name="Rectangle 1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2" style="position:absolute;margin-left:338.45pt;margin-top:4.6pt;width:129.35pt;height:46.75pt;z-index:251668480;mso-height-relative:margin" coordsize="16427,5939" o:spid="_x0000_s1026" w14:anchorId="6F295CE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">
                <v:imagedata o:title="Embry-Riddle Aeronautical University logo" r:id="rId2"/>
                <v:path arrowok="t"/>
              </v:shape>
              <v:rect id="Rectangle 1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 w:rsidR="0036072D">
      <w:rPr>
        <w:bCs/>
        <w:noProof/>
        <w:sz w:val="18"/>
        <w:szCs w:val="18"/>
      </w:rPr>
      <w:t>2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 w:rsidR="0036072D">
      <w:rPr>
        <w:bCs/>
        <w:noProof/>
        <w:sz w:val="18"/>
        <w:szCs w:val="18"/>
      </w:rPr>
      <w:t>2</w:t>
    </w:r>
    <w:r w:rsidRPr="00C56F48">
      <w:rPr>
        <w:bCs/>
        <w:sz w:val="18"/>
        <w:szCs w:val="18"/>
      </w:rPr>
      <w:fldChar w:fldCharType="end"/>
    </w:r>
  </w:p>
  <w:p w14:paraId="4E152D04" w14:textId="77777777" w:rsidR="00176A40" w:rsidRDefault="00176A40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02E22711" w14:textId="77777777" w:rsidR="00176A40" w:rsidRDefault="00176A40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3CE75C7" w14:textId="77777777" w:rsidR="00176A40" w:rsidRDefault="00176A40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F457BD" w14:textId="00A2FE01" w:rsidR="00176A40" w:rsidRPr="00176A40" w:rsidRDefault="00176A40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7A334" w14:textId="77777777" w:rsidR="00190BFB" w:rsidRDefault="00190BFB" w:rsidP="0080441B">
      <w:r>
        <w:separator/>
      </w:r>
    </w:p>
  </w:footnote>
  <w:footnote w:type="continuationSeparator" w:id="0">
    <w:p w14:paraId="6C7D9114" w14:textId="77777777" w:rsidR="00190BFB" w:rsidRDefault="00190BFB" w:rsidP="00804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18A6" w14:textId="77777777" w:rsidR="0080441B" w:rsidRDefault="0060742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9DA190" wp14:editId="5F4C11D0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5" name="Picture 5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206C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454461D" wp14:editId="30126914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" style="position:absolute;margin-left:-71.25pt;margin-top:.6pt;width:613.45pt;height:1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17FC02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C6AB9"/>
    <w:multiLevelType w:val="hybridMultilevel"/>
    <w:tmpl w:val="F064E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534B1"/>
    <w:multiLevelType w:val="hybridMultilevel"/>
    <w:tmpl w:val="2E2E0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gUAfEIeCiwAAAA="/>
  </w:docVars>
  <w:rsids>
    <w:rsidRoot w:val="0080441B"/>
    <w:rsid w:val="00015BCA"/>
    <w:rsid w:val="000E1E12"/>
    <w:rsid w:val="00134EE8"/>
    <w:rsid w:val="00135644"/>
    <w:rsid w:val="00176A40"/>
    <w:rsid w:val="00190BFB"/>
    <w:rsid w:val="001C6AEA"/>
    <w:rsid w:val="001D138A"/>
    <w:rsid w:val="00246446"/>
    <w:rsid w:val="00253384"/>
    <w:rsid w:val="00282BF6"/>
    <w:rsid w:val="002E2986"/>
    <w:rsid w:val="003027C5"/>
    <w:rsid w:val="00353E3A"/>
    <w:rsid w:val="0036072D"/>
    <w:rsid w:val="00371DAD"/>
    <w:rsid w:val="003B01CD"/>
    <w:rsid w:val="003C0CB7"/>
    <w:rsid w:val="003C2B41"/>
    <w:rsid w:val="004340E4"/>
    <w:rsid w:val="00457775"/>
    <w:rsid w:val="0049491F"/>
    <w:rsid w:val="004A329A"/>
    <w:rsid w:val="00516404"/>
    <w:rsid w:val="005248D2"/>
    <w:rsid w:val="00552B5D"/>
    <w:rsid w:val="005557B8"/>
    <w:rsid w:val="005E3266"/>
    <w:rsid w:val="00607421"/>
    <w:rsid w:val="006576F5"/>
    <w:rsid w:val="00695237"/>
    <w:rsid w:val="007C7E51"/>
    <w:rsid w:val="007D5FA4"/>
    <w:rsid w:val="0080441B"/>
    <w:rsid w:val="00804DEC"/>
    <w:rsid w:val="0081248E"/>
    <w:rsid w:val="00865BFC"/>
    <w:rsid w:val="008E34CA"/>
    <w:rsid w:val="00994592"/>
    <w:rsid w:val="009C3919"/>
    <w:rsid w:val="009E2166"/>
    <w:rsid w:val="009F070C"/>
    <w:rsid w:val="009F2B58"/>
    <w:rsid w:val="00A471BA"/>
    <w:rsid w:val="00AB3A00"/>
    <w:rsid w:val="00B206C3"/>
    <w:rsid w:val="00BC174B"/>
    <w:rsid w:val="00C3703C"/>
    <w:rsid w:val="00D66792"/>
    <w:rsid w:val="00EC3051"/>
    <w:rsid w:val="00ED32FE"/>
    <w:rsid w:val="00EF5D11"/>
    <w:rsid w:val="00F75300"/>
    <w:rsid w:val="00FE75DD"/>
    <w:rsid w:val="1D327431"/>
    <w:rsid w:val="7EF1F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A70FFEBC-E0B4-304A-9BCC-39A831A6C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bb53dc-af75-4660-925b-c12162cdafc2">
      <UserInfo>
        <DisplayName>Thomas, Katherine B.</DisplayName>
        <AccountId>3769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E4814E54342141AC64BD22CBBFB054" ma:contentTypeVersion="12" ma:contentTypeDescription="Create a new document." ma:contentTypeScope="" ma:versionID="a1312bf965aea8d897132824f3df30f0">
  <xsd:schema xmlns:xsd="http://www.w3.org/2001/XMLSchema" xmlns:xs="http://www.w3.org/2001/XMLSchema" xmlns:p="http://schemas.microsoft.com/office/2006/metadata/properties" xmlns:ns2="aefb8b35-8776-4d6e-b551-f73393b979b7" xmlns:ns3="1ebb53dc-af75-4660-925b-c12162cdafc2" targetNamespace="http://schemas.microsoft.com/office/2006/metadata/properties" ma:root="true" ma:fieldsID="10ad57501bbd60f9651a65bdce910746" ns2:_="" ns3:_="">
    <xsd:import namespace="aefb8b35-8776-4d6e-b551-f73393b979b7"/>
    <xsd:import namespace="1ebb53dc-af75-4660-925b-c12162cda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b8b35-8776-4d6e-b551-f73393b97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53dc-af75-4660-925b-c12162cda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ebb53dc-af75-4660-925b-c12162cdafc2"/>
  </ds:schemaRefs>
</ds:datastoreItem>
</file>

<file path=customXml/itemProps3.xml><?xml version="1.0" encoding="utf-8"?>
<ds:datastoreItem xmlns:ds="http://schemas.openxmlformats.org/officeDocument/2006/customXml" ds:itemID="{2473B9E1-4649-49D3-A0A1-8744DFFC8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b8b35-8776-4d6e-b551-f73393b979b7"/>
    <ds:schemaRef ds:uri="1ebb53dc-af75-4660-925b-c12162cda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924</Words>
  <Characters>16673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Laveroni, Abigail B.</cp:lastModifiedBy>
  <cp:revision>2</cp:revision>
  <dcterms:created xsi:type="dcterms:W3CDTF">2021-05-27T21:15:00Z</dcterms:created>
  <dcterms:modified xsi:type="dcterms:W3CDTF">2021-05-2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4814E54342141AC64BD22CBBFB054</vt:lpwstr>
  </property>
  <property fmtid="{D5CDD505-2E9C-101B-9397-08002B2CF9AE}" pid="3" name="_dlc_DocIdItemGuid">
    <vt:lpwstr>1a0bc122-c3f1-4fb2-bc6d-ebf246f14c8b</vt:lpwstr>
  </property>
</Properties>
</file>